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979C8" w14:textId="14149274" w:rsidR="00936D37" w:rsidRPr="00A942F2" w:rsidRDefault="00936D37" w:rsidP="00A942F2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b/>
          <w:sz w:val="20"/>
          <w:szCs w:val="20"/>
        </w:rPr>
      </w:pPr>
      <w:bookmarkStart w:id="0" w:name="_Hlk44530883"/>
      <w:r w:rsidRPr="00A942F2">
        <w:rPr>
          <w:rStyle w:val="eop"/>
          <w:rFonts w:asciiTheme="minorHAnsi" w:hAnsiTheme="minorHAnsi" w:cstheme="minorHAnsi"/>
          <w:b/>
          <w:sz w:val="20"/>
          <w:szCs w:val="20"/>
        </w:rPr>
        <w:t>Working with Kubernetes Objects</w:t>
      </w:r>
    </w:p>
    <w:p w14:paraId="4164113A" w14:textId="77777777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tion Controller</w:t>
      </w:r>
    </w:p>
    <w:p w14:paraId="36F5B1D7" w14:textId="69FFE594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proofErr w:type="spellStart"/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ReplicaSets</w:t>
      </w:r>
      <w:proofErr w:type="spellEnd"/>
    </w:p>
    <w:p w14:paraId="0AB461CC" w14:textId="1921A7E6" w:rsidR="00936D37" w:rsidRPr="00A942F2" w:rsidRDefault="00936D37" w:rsidP="00A942F2">
      <w:pPr>
        <w:pStyle w:val="paragraph"/>
        <w:numPr>
          <w:ilvl w:val="0"/>
          <w:numId w:val="31"/>
        </w:numPr>
        <w:spacing w:before="0" w:beforeAutospacing="0" w:after="0" w:afterAutospacing="0" w:line="360" w:lineRule="auto"/>
        <w:textAlignment w:val="baseline"/>
        <w:rPr>
          <w:rStyle w:val="normaltextrun"/>
          <w:rFonts w:asciiTheme="minorHAnsi" w:eastAsiaTheme="majorEastAsia" w:hAnsiTheme="minorHAnsi" w:cstheme="minorHAnsi"/>
          <w:sz w:val="20"/>
          <w:szCs w:val="20"/>
        </w:rPr>
      </w:pPr>
      <w:r w:rsidRPr="00A942F2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Deployment</w:t>
      </w:r>
      <w:r w:rsidR="0012068B">
        <w:rPr>
          <w:rStyle w:val="normaltextrun"/>
          <w:rFonts w:asciiTheme="minorHAnsi" w:eastAsiaTheme="majorEastAsia" w:hAnsiTheme="minorHAnsi" w:cstheme="minorHAnsi"/>
          <w:sz w:val="20"/>
          <w:szCs w:val="20"/>
        </w:rPr>
        <w:t>s</w:t>
      </w:r>
    </w:p>
    <w:bookmarkEnd w:id="0"/>
    <w:p w14:paraId="26C478DA" w14:textId="77777777" w:rsidR="0086696F" w:rsidRPr="00A942F2" w:rsidRDefault="0086696F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62CE51C" w14:textId="77777777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Replication Controller</w:t>
      </w:r>
    </w:p>
    <w:p w14:paraId="335E6998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Kubernetes encourages Desired State deployment</w:t>
      </w:r>
    </w:p>
    <w:p w14:paraId="4805C0F6" w14:textId="77777777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Controllers are responsible for managing the pod lifecycle. It is responsible for making sure that the specified number of pod replicas are running at any point </w:t>
      </w:r>
      <w:r w:rsidRPr="00A942F2">
        <w:rPr>
          <w:rFonts w:cstheme="minorHAnsi"/>
          <w:noProof/>
          <w:sz w:val="20"/>
          <w:szCs w:val="20"/>
        </w:rPr>
        <w:t>of</w:t>
      </w:r>
      <w:r w:rsidRPr="00A942F2">
        <w:rPr>
          <w:rFonts w:cstheme="minorHAnsi"/>
          <w:sz w:val="20"/>
          <w:szCs w:val="20"/>
        </w:rPr>
        <w:t xml:space="preserve"> time. They take care of Node failure.</w:t>
      </w:r>
    </w:p>
    <w:p w14:paraId="1FC887EB" w14:textId="3F98F79C" w:rsidR="004E148E" w:rsidRPr="00A942F2" w:rsidRDefault="004E148E" w:rsidP="00A942F2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is a best practice to use the replication controller to manage the pod life cycle rather than creating a pod again and again.</w:t>
      </w:r>
    </w:p>
    <w:p w14:paraId="6A5FFC07" w14:textId="1862F5B7" w:rsidR="00690975" w:rsidRPr="00A942F2" w:rsidRDefault="00690975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proofErr w:type="spellStart"/>
      <w:r w:rsidRPr="00A942F2">
        <w:rPr>
          <w:rFonts w:cstheme="minorHAnsi"/>
          <w:b/>
          <w:color w:val="000000"/>
          <w:sz w:val="20"/>
          <w:szCs w:val="20"/>
        </w:rPr>
        <w:t>Replication.yaml</w:t>
      </w:r>
      <w:proofErr w:type="spellEnd"/>
    </w:p>
    <w:p w14:paraId="10C5E8AF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37C3F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tionController</w:t>
      </w:r>
      <w:proofErr w:type="spellEnd"/>
    </w:p>
    <w:p w14:paraId="20A43308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646898E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c</w:t>
      </w:r>
      <w:proofErr w:type="spellEnd"/>
    </w:p>
    <w:p w14:paraId="6B17E9A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F6B4FB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3</w:t>
      </w:r>
    </w:p>
    <w:p w14:paraId="22DDBAD5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F553C52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3F7DF7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743E119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21F370D" w14:textId="3F6A855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pod</w:t>
      </w:r>
    </w:p>
    <w:p w14:paraId="128FC5B1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74FF176" w14:textId="49BF1606" w:rsidR="00F0292B" w:rsidRPr="00F0292B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7E9D35AB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020CC57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54C231D" w14:textId="0066C823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="006017C4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44EBCC9A" w14:textId="7283431A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="000B7DFB">
        <w:rPr>
          <w:rFonts w:eastAsia="Times New Roman" w:cstheme="minorHAnsi"/>
          <w:color w:val="0000FF"/>
          <w:sz w:val="20"/>
          <w:szCs w:val="20"/>
          <w:lang w:val="en-IN" w:eastAsia="en-IN"/>
        </w:rPr>
        <w:t>:1.18.0</w:t>
      </w:r>
    </w:p>
    <w:p w14:paraId="25150B36" w14:textId="77777777" w:rsidR="00581D49" w:rsidRPr="00A942F2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11AB8B" w14:textId="6FDEFE75" w:rsidR="004B447F" w:rsidRPr="00163A11" w:rsidRDefault="00581D49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98658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301FDE13" w14:textId="7263553D" w:rsidR="004E148E" w:rsidRPr="00A942F2" w:rsidRDefault="004E148E" w:rsidP="00A942F2">
      <w:pPr>
        <w:spacing w:after="0" w:line="360" w:lineRule="auto"/>
        <w:rPr>
          <w:rFonts w:cstheme="minorHAnsi"/>
          <w:sz w:val="20"/>
          <w:szCs w:val="20"/>
        </w:rPr>
      </w:pPr>
    </w:p>
    <w:p w14:paraId="708351E0" w14:textId="77777777" w:rsidR="005D704C" w:rsidRPr="00A942F2" w:rsidRDefault="005D704C" w:rsidP="005D704C">
      <w:pPr>
        <w:spacing w:after="0" w:line="360" w:lineRule="auto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 xml:space="preserve">Run the following commands </w:t>
      </w:r>
    </w:p>
    <w:p w14:paraId="78E8E9BE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apply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p w14:paraId="1A5C2978" w14:textId="77777777" w:rsidR="005D704C" w:rsidRPr="00FA40E6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get all</w:t>
      </w:r>
    </w:p>
    <w:p w14:paraId="5CAF956B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</w:t>
      </w:r>
      <w:r>
        <w:rPr>
          <w:rFonts w:cstheme="minorHAnsi"/>
          <w:sz w:val="20"/>
          <w:szCs w:val="20"/>
        </w:rPr>
        <w:t>pod/nginx-</w:t>
      </w:r>
      <w:proofErr w:type="spellStart"/>
      <w:r>
        <w:rPr>
          <w:rFonts w:cstheme="minorHAnsi"/>
          <w:sz w:val="20"/>
          <w:szCs w:val="20"/>
        </w:rPr>
        <w:t>rc</w:t>
      </w:r>
      <w:proofErr w:type="spellEnd"/>
      <w:r>
        <w:rPr>
          <w:rFonts w:cstheme="minorHAnsi"/>
          <w:sz w:val="20"/>
          <w:szCs w:val="20"/>
        </w:rPr>
        <w:t>-&lt;random-value&gt;</w:t>
      </w:r>
    </w:p>
    <w:p w14:paraId="570405E2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kubectl</w:t>
      </w:r>
      <w:proofErr w:type="spellEnd"/>
      <w:r>
        <w:rPr>
          <w:rFonts w:cstheme="minorHAnsi"/>
          <w:sz w:val="20"/>
          <w:szCs w:val="20"/>
        </w:rPr>
        <w:t xml:space="preserve"> get all</w:t>
      </w:r>
      <w:r>
        <w:rPr>
          <w:rFonts w:cstheme="minorHAnsi"/>
          <w:sz w:val="20"/>
          <w:szCs w:val="20"/>
        </w:rPr>
        <w:tab/>
        <w:t>#New Pod created</w:t>
      </w:r>
    </w:p>
    <w:p w14:paraId="50628B0A" w14:textId="77777777" w:rsidR="005D704C" w:rsidRPr="00071560" w:rsidRDefault="005D704C" w:rsidP="005D704C">
      <w:p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071560">
        <w:rPr>
          <w:rFonts w:cstheme="minorHAnsi"/>
          <w:color w:val="000000"/>
          <w:sz w:val="20"/>
          <w:szCs w:val="20"/>
        </w:rPr>
        <w:t>Note that another POD is automatically created.</w:t>
      </w:r>
    </w:p>
    <w:p w14:paraId="6F7CD399" w14:textId="77777777" w:rsidR="005D704C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FA40E6">
        <w:rPr>
          <w:rFonts w:cstheme="minorHAnsi"/>
          <w:color w:val="000000"/>
          <w:sz w:val="20"/>
          <w:szCs w:val="20"/>
        </w:rPr>
        <w:t>kubectl</w:t>
      </w:r>
      <w:proofErr w:type="spellEnd"/>
      <w:r w:rsidRPr="00FA40E6">
        <w:rPr>
          <w:rFonts w:cstheme="minorHAnsi"/>
          <w:color w:val="000000"/>
          <w:sz w:val="20"/>
          <w:szCs w:val="20"/>
        </w:rPr>
        <w:t xml:space="preserve"> scale </w:t>
      </w:r>
      <w:proofErr w:type="spellStart"/>
      <w:r w:rsidRPr="00FA40E6">
        <w:rPr>
          <w:rFonts w:cstheme="minorHAnsi"/>
          <w:color w:val="000000"/>
          <w:sz w:val="20"/>
          <w:szCs w:val="20"/>
        </w:rPr>
        <w:t>replicationcontroller</w:t>
      </w:r>
      <w:proofErr w:type="spellEnd"/>
      <w:r w:rsidRPr="00FA40E6">
        <w:rPr>
          <w:rFonts w:cstheme="minorHAnsi"/>
          <w:color w:val="000000"/>
          <w:sz w:val="20"/>
          <w:szCs w:val="20"/>
        </w:rPr>
        <w:t>/nginx-</w:t>
      </w:r>
      <w:proofErr w:type="spellStart"/>
      <w:r w:rsidRPr="00FA40E6">
        <w:rPr>
          <w:rFonts w:cstheme="minorHAnsi"/>
          <w:color w:val="000000"/>
          <w:sz w:val="20"/>
          <w:szCs w:val="20"/>
        </w:rPr>
        <w:t>rc</w:t>
      </w:r>
      <w:proofErr w:type="spellEnd"/>
      <w:r w:rsidRPr="00FA40E6">
        <w:rPr>
          <w:rFonts w:cstheme="minorHAnsi"/>
          <w:color w:val="000000"/>
          <w:sz w:val="20"/>
          <w:szCs w:val="20"/>
        </w:rPr>
        <w:t xml:space="preserve"> --replicas=5</w:t>
      </w:r>
    </w:p>
    <w:p w14:paraId="22CE940A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>
        <w:rPr>
          <w:rFonts w:cstheme="minorHAnsi"/>
          <w:color w:val="000000"/>
          <w:sz w:val="20"/>
          <w:szCs w:val="20"/>
        </w:rPr>
        <w:t>kubectl</w:t>
      </w:r>
      <w:proofErr w:type="spellEnd"/>
      <w:r>
        <w:rPr>
          <w:rFonts w:cstheme="minorHAnsi"/>
          <w:color w:val="000000"/>
          <w:sz w:val="20"/>
          <w:szCs w:val="20"/>
        </w:rPr>
        <w:t xml:space="preserve"> get pods</w:t>
      </w:r>
      <w:r>
        <w:rPr>
          <w:rFonts w:cstheme="minorHAnsi"/>
          <w:color w:val="000000"/>
          <w:sz w:val="20"/>
          <w:szCs w:val="20"/>
        </w:rPr>
        <w:tab/>
        <w:t>#2 new pods will be created</w:t>
      </w:r>
    </w:p>
    <w:p w14:paraId="6A11F60F" w14:textId="77777777" w:rsidR="005D704C" w:rsidRPr="00A942F2" w:rsidRDefault="005D704C" w:rsidP="005D704C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delete -f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tion.yaml</w:t>
      </w:r>
      <w:proofErr w:type="spellEnd"/>
    </w:p>
    <w:p w14:paraId="70FCDB89" w14:textId="77777777" w:rsidR="00690975" w:rsidRPr="00A942F2" w:rsidRDefault="00690975" w:rsidP="00A942F2">
      <w:pPr>
        <w:pStyle w:val="ListParagraph"/>
        <w:spacing w:after="0" w:line="360" w:lineRule="auto"/>
        <w:ind w:left="360"/>
        <w:rPr>
          <w:rFonts w:cstheme="minorHAnsi"/>
          <w:color w:val="000000"/>
          <w:sz w:val="20"/>
          <w:szCs w:val="20"/>
        </w:rPr>
      </w:pPr>
    </w:p>
    <w:p w14:paraId="047E6D68" w14:textId="40E0098F" w:rsidR="004E148E" w:rsidRPr="00A942F2" w:rsidRDefault="004E148E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color w:val="FFFFFF" w:themeColor="background1"/>
          <w:sz w:val="20"/>
          <w:szCs w:val="20"/>
        </w:rPr>
      </w:pPr>
      <w:proofErr w:type="spellStart"/>
      <w:r w:rsidRPr="00A942F2">
        <w:rPr>
          <w:rFonts w:cstheme="minorHAnsi"/>
          <w:b/>
          <w:color w:val="FFFFFF" w:themeColor="background1"/>
          <w:sz w:val="20"/>
          <w:szCs w:val="20"/>
        </w:rPr>
        <w:t>ReplicaSet</w:t>
      </w:r>
      <w:proofErr w:type="spellEnd"/>
    </w:p>
    <w:p w14:paraId="0137D227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It is associated with a Pod and indicates how many instances of that Pod should be running within the cluster.</w:t>
      </w:r>
    </w:p>
    <w:p w14:paraId="5585CB74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 xml:space="preserve">It can be considered as a replacement of a </w:t>
      </w:r>
      <w:r w:rsidRPr="00A942F2">
        <w:rPr>
          <w:rFonts w:cstheme="minorHAnsi"/>
          <w:noProof/>
          <w:color w:val="000000"/>
          <w:sz w:val="20"/>
          <w:szCs w:val="20"/>
        </w:rPr>
        <w:t>replication</w:t>
      </w:r>
      <w:r w:rsidRPr="00A942F2">
        <w:rPr>
          <w:rFonts w:cstheme="minorHAnsi"/>
          <w:color w:val="000000"/>
          <w:sz w:val="20"/>
          <w:szCs w:val="20"/>
        </w:rPr>
        <w:t xml:space="preserve"> controller. The key difference between the replica set and the replication controller is, the </w:t>
      </w:r>
      <w:r w:rsidRPr="00A942F2">
        <w:rPr>
          <w:rFonts w:cstheme="minorHAnsi"/>
          <w:b/>
          <w:color w:val="000000"/>
          <w:sz w:val="20"/>
          <w:szCs w:val="20"/>
        </w:rPr>
        <w:t>replication controller</w:t>
      </w:r>
      <w:r w:rsidRPr="00A942F2">
        <w:rPr>
          <w:rFonts w:cstheme="minorHAnsi"/>
          <w:color w:val="000000"/>
          <w:sz w:val="20"/>
          <w:szCs w:val="20"/>
        </w:rPr>
        <w:t xml:space="preserve"> only supports </w:t>
      </w:r>
      <w:r w:rsidRPr="00A942F2">
        <w:rPr>
          <w:rFonts w:cstheme="minorHAnsi"/>
          <w:b/>
          <w:color w:val="000000"/>
          <w:sz w:val="20"/>
          <w:szCs w:val="20"/>
        </w:rPr>
        <w:t>name equality-based selector</w:t>
      </w:r>
      <w:r w:rsidRPr="00A942F2">
        <w:rPr>
          <w:rFonts w:cstheme="minorHAnsi"/>
          <w:color w:val="000000"/>
          <w:sz w:val="20"/>
          <w:szCs w:val="20"/>
        </w:rPr>
        <w:t xml:space="preserve"> whereas the replica set supports </w:t>
      </w:r>
      <w:r w:rsidRPr="00A942F2">
        <w:rPr>
          <w:rFonts w:cstheme="minorHAnsi"/>
          <w:b/>
          <w:color w:val="000000"/>
          <w:sz w:val="20"/>
          <w:szCs w:val="20"/>
        </w:rPr>
        <w:t>set-based selector</w:t>
      </w:r>
      <w:r w:rsidRPr="00A942F2">
        <w:rPr>
          <w:rFonts w:cstheme="minorHAnsi"/>
          <w:color w:val="000000"/>
          <w:sz w:val="20"/>
          <w:szCs w:val="20"/>
        </w:rPr>
        <w:t xml:space="preserve">, a type of selection that enables a set of pods to be grouped so that the entire set is available for an operation defined in the </w:t>
      </w:r>
      <w:proofErr w:type="spellStart"/>
      <w:r w:rsidRPr="00A942F2">
        <w:rPr>
          <w:rFonts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cstheme="minorHAnsi"/>
          <w:color w:val="000000"/>
          <w:sz w:val="20"/>
          <w:szCs w:val="20"/>
        </w:rPr>
        <w:t xml:space="preserve"> controller.</w:t>
      </w:r>
    </w:p>
    <w:p w14:paraId="08DAFE35" w14:textId="77777777" w:rsidR="004E148E" w:rsidRPr="00A942F2" w:rsidRDefault="004E148E" w:rsidP="00A942F2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A942F2">
        <w:rPr>
          <w:rFonts w:cstheme="minorHAnsi"/>
          <w:color w:val="000000"/>
          <w:sz w:val="20"/>
          <w:szCs w:val="20"/>
        </w:rPr>
        <w:t>The recommendation is to use replica sets along with higher-level controllers such as deployment.</w:t>
      </w:r>
    </w:p>
    <w:p w14:paraId="5456E6C2" w14:textId="77777777" w:rsidR="004E148E" w:rsidRPr="00A942F2" w:rsidRDefault="004E148E" w:rsidP="00A942F2">
      <w:pPr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r w:rsidRPr="00A942F2">
        <w:rPr>
          <w:rFonts w:cstheme="minorHAnsi"/>
          <w:b/>
          <w:color w:val="000000"/>
          <w:sz w:val="20"/>
          <w:szCs w:val="20"/>
        </w:rPr>
        <w:t>Replica-</w:t>
      </w:r>
      <w:proofErr w:type="spellStart"/>
      <w:proofErr w:type="gramStart"/>
      <w:r w:rsidRPr="00A942F2">
        <w:rPr>
          <w:rFonts w:cstheme="minorHAnsi"/>
          <w:b/>
          <w:color w:val="000000"/>
          <w:sz w:val="20"/>
          <w:szCs w:val="20"/>
        </w:rPr>
        <w:t>set.yaml</w:t>
      </w:r>
      <w:proofErr w:type="spellEnd"/>
      <w:proofErr w:type="gramEnd"/>
    </w:p>
    <w:p w14:paraId="2EC6B112" w14:textId="6D754E1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582A25">
        <w:rPr>
          <w:rFonts w:eastAsia="Times New Roman" w:cstheme="minorHAnsi"/>
          <w:color w:val="0000FF"/>
          <w:sz w:val="20"/>
          <w:szCs w:val="20"/>
          <w:lang w:val="en-IN" w:eastAsia="en-IN"/>
        </w:rPr>
        <w:t>apps</w:t>
      </w:r>
      <w:r w:rsidR="00C8147B">
        <w:rPr>
          <w:rFonts w:eastAsia="Times New Roman" w:cstheme="minorHAnsi"/>
          <w:color w:val="0000FF"/>
          <w:sz w:val="20"/>
          <w:szCs w:val="20"/>
          <w:lang w:val="en-IN" w:eastAsia="en-IN"/>
        </w:rPr>
        <w:t>/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783D017" w14:textId="2E87F70D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eplicaSet</w:t>
      </w:r>
      <w:proofErr w:type="spellEnd"/>
    </w:p>
    <w:p w14:paraId="36D2BFF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E1A8C97" w14:textId="1C1597A0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rs</w:t>
      </w:r>
      <w:proofErr w:type="spellEnd"/>
    </w:p>
    <w:p w14:paraId="6B906959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E267C23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3</w:t>
      </w:r>
    </w:p>
    <w:p w14:paraId="336F2B5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ADF72A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Expression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</w:p>
    <w:p w14:paraId="793EC277" w14:textId="5758DD60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{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ey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opera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In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value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[</w:t>
      </w:r>
      <w:r w:rsidR="007B142E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-app, </w:t>
      </w:r>
      <w:r w:rsidR="007B142E"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demo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]}</w:t>
      </w:r>
    </w:p>
    <w:p w14:paraId="440498C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F6653B2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3A5DD76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pod</w:t>
      </w:r>
    </w:p>
    <w:p w14:paraId="5D2DACD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C4C9E0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-app</w:t>
      </w:r>
    </w:p>
    <w:p w14:paraId="625852C7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16C985F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E1E6CEB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mynginx</w:t>
      </w:r>
      <w:proofErr w:type="spellEnd"/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-con</w:t>
      </w:r>
    </w:p>
    <w:p w14:paraId="20456FAE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22DA26E0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6122FDA" w14:textId="77777777" w:rsidR="007D6290" w:rsidRPr="00A942F2" w:rsidRDefault="007D6290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4DC0E900" w14:textId="7F90D916" w:rsidR="00A94C7F" w:rsidRPr="00A942F2" w:rsidRDefault="00B66FBA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//</w:t>
      </w:r>
      <w:r w:rsidRPr="00A942F2">
        <w:rPr>
          <w:rFonts w:cstheme="minorHAnsi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supported values for </w:t>
      </w:r>
      <w:proofErr w:type="spellStart"/>
      <w:r w:rsidRPr="00A942F2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 "Always", "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IfNotPresen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", "Never"</w:t>
      </w:r>
    </w:p>
    <w:p w14:paraId="7B75651B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the section below Template is what we have earlier used for Pod</w:t>
      </w:r>
    </w:p>
    <w:p w14:paraId="61B4BA76" w14:textId="77777777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Execute the following commands</w:t>
      </w:r>
    </w:p>
    <w:p w14:paraId="6D62323B" w14:textId="4FF2BD83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A94C7F" w:rsidRPr="00A942F2">
        <w:rPr>
          <w:rFonts w:eastAsia="Times New Roman" w:cstheme="minorHAnsi"/>
          <w:color w:val="000000"/>
          <w:sz w:val="20"/>
          <w:szCs w:val="20"/>
        </w:rPr>
        <w:t xml:space="preserve">apply </w:t>
      </w:r>
      <w:r w:rsidRPr="00A942F2">
        <w:rPr>
          <w:rFonts w:eastAsia="Times New Roman" w:cstheme="minorHAnsi"/>
          <w:color w:val="000000"/>
          <w:sz w:val="20"/>
          <w:szCs w:val="20"/>
        </w:rPr>
        <w:t>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6B2DFAD1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A942F2">
        <w:rPr>
          <w:rFonts w:eastAsia="Times New Roman" w:cstheme="minorHAnsi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get </w:t>
      </w:r>
      <w:proofErr w:type="spellStart"/>
      <w:r w:rsidRPr="00A942F2">
        <w:rPr>
          <w:rFonts w:eastAsia="Times New Roman" w:cstheme="minorHAnsi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sz w:val="20"/>
          <w:szCs w:val="20"/>
        </w:rPr>
        <w:t xml:space="preserve"> </w:t>
      </w:r>
      <w:proofErr w:type="spellStart"/>
      <w:r w:rsidRPr="00A942F2">
        <w:rPr>
          <w:rFonts w:eastAsia="Times New Roman" w:cstheme="minorHAnsi"/>
          <w:sz w:val="20"/>
          <w:szCs w:val="20"/>
        </w:rPr>
        <w:t>myhelloapp-replicaset</w:t>
      </w:r>
      <w:proofErr w:type="spellEnd"/>
    </w:p>
    <w:p w14:paraId="5DFC07A7" w14:textId="620D25EB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b/>
          <w:color w:val="000000"/>
          <w:sz w:val="20"/>
          <w:szCs w:val="20"/>
        </w:rPr>
        <w:t>scal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--replicas=</w:t>
      </w:r>
      <w:r w:rsidR="00F54AF7" w:rsidRPr="00A942F2">
        <w:rPr>
          <w:rFonts w:eastAsia="Times New Roman" w:cstheme="minorHAnsi"/>
          <w:color w:val="000000"/>
          <w:sz w:val="20"/>
          <w:szCs w:val="20"/>
          <w:highlight w:val="yellow"/>
        </w:rPr>
        <w:t>2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replicase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>/</w:t>
      </w:r>
      <w:r w:rsidR="005117E5">
        <w:rPr>
          <w:rFonts w:eastAsia="Times New Roman" w:cstheme="minorHAnsi"/>
          <w:color w:val="000000"/>
          <w:sz w:val="20"/>
          <w:szCs w:val="20"/>
        </w:rPr>
        <w:t>nginx-</w:t>
      </w:r>
      <w:proofErr w:type="spellStart"/>
      <w:r w:rsidR="005117E5">
        <w:rPr>
          <w:rFonts w:eastAsia="Times New Roman" w:cstheme="minorHAnsi"/>
          <w:color w:val="000000"/>
          <w:sz w:val="20"/>
          <w:szCs w:val="20"/>
        </w:rPr>
        <w:t>rs</w:t>
      </w:r>
      <w:proofErr w:type="spellEnd"/>
    </w:p>
    <w:p w14:paraId="28BE88E1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3095F934" w14:textId="694E5D0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A942F2">
        <w:rPr>
          <w:rFonts w:eastAsia="Times New Roman" w:cstheme="minorHAnsi"/>
          <w:color w:val="000000"/>
          <w:sz w:val="20"/>
          <w:szCs w:val="20"/>
          <w:highlight w:val="yellow"/>
        </w:rPr>
        <w:t>delete</w:t>
      </w:r>
      <w:r w:rsidRPr="00A942F2">
        <w:rPr>
          <w:rFonts w:eastAsia="Times New Roman" w:cstheme="minorHAnsi"/>
          <w:color w:val="000000"/>
          <w:sz w:val="20"/>
          <w:szCs w:val="20"/>
        </w:rPr>
        <w:t xml:space="preserve"> pods </w:t>
      </w:r>
      <w:r w:rsidR="005117E5">
        <w:rPr>
          <w:rFonts w:eastAsia="Times New Roman" w:cstheme="minorHAnsi"/>
          <w:color w:val="000000"/>
          <w:sz w:val="20"/>
          <w:szCs w:val="20"/>
        </w:rPr>
        <w:t>nginx-rs</w:t>
      </w:r>
      <w:r w:rsidRPr="00A942F2">
        <w:rPr>
          <w:rFonts w:eastAsia="Times New Roman" w:cstheme="minorHAnsi"/>
          <w:color w:val="000000"/>
          <w:sz w:val="20"/>
          <w:szCs w:val="20"/>
        </w:rPr>
        <w:t>-wc28g</w:t>
      </w:r>
    </w:p>
    <w:p w14:paraId="04861517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26E3B4A0" w14:textId="5916D156" w:rsidR="004E148E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A942F2">
        <w:rPr>
          <w:rFonts w:eastAsia="Times New Roman" w:cstheme="minorHAnsi"/>
          <w:b/>
          <w:color w:val="000000"/>
          <w:sz w:val="20"/>
          <w:szCs w:val="20"/>
        </w:rPr>
        <w:t>Note that the existing pod is deleted and immediately a new pod is created</w:t>
      </w:r>
    </w:p>
    <w:p w14:paraId="5B69B41F" w14:textId="115EF12F" w:rsidR="006B0FAC" w:rsidRPr="006B0FAC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bCs/>
          <w:color w:val="000000"/>
          <w:sz w:val="20"/>
          <w:szCs w:val="20"/>
        </w:rPr>
      </w:pPr>
      <w:proofErr w:type="spellStart"/>
      <w:r w:rsidRPr="006B0FAC">
        <w:rPr>
          <w:rFonts w:eastAsia="Times New Roman" w:cstheme="minorHAnsi"/>
          <w:bCs/>
          <w:color w:val="000000"/>
          <w:sz w:val="20"/>
          <w:szCs w:val="20"/>
        </w:rPr>
        <w:t>kubectl</w:t>
      </w:r>
      <w:proofErr w:type="spellEnd"/>
      <w:r w:rsidRPr="006B0FAC">
        <w:rPr>
          <w:rFonts w:eastAsia="Times New Roman" w:cstheme="minorHAnsi"/>
          <w:bCs/>
          <w:color w:val="000000"/>
          <w:sz w:val="20"/>
          <w:szCs w:val="20"/>
        </w:rPr>
        <w:t xml:space="preserve"> label pods &lt;pod-name&gt; app-</w:t>
      </w:r>
    </w:p>
    <w:p w14:paraId="610E4DFD" w14:textId="77777777" w:rsidR="006B0FAC" w:rsidRPr="00A942F2" w:rsidRDefault="006B0FAC" w:rsidP="006B0FAC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get pods</w:t>
      </w:r>
    </w:p>
    <w:p w14:paraId="08952A7B" w14:textId="77777777" w:rsidR="004E148E" w:rsidRPr="00A942F2" w:rsidRDefault="004E148E" w:rsidP="00A942F2">
      <w:pPr>
        <w:pStyle w:val="ListParagraph"/>
        <w:numPr>
          <w:ilvl w:val="0"/>
          <w:numId w:val="14"/>
        </w:num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A942F2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</w:rPr>
        <w:t xml:space="preserve"> delete -f replica-</w:t>
      </w:r>
      <w:proofErr w:type="spellStart"/>
      <w:proofErr w:type="gramStart"/>
      <w:r w:rsidRPr="00A942F2">
        <w:rPr>
          <w:rFonts w:eastAsia="Times New Roman" w:cstheme="minorHAnsi"/>
          <w:color w:val="000000"/>
          <w:sz w:val="20"/>
          <w:szCs w:val="20"/>
        </w:rPr>
        <w:t>set.yaml</w:t>
      </w:r>
      <w:proofErr w:type="spellEnd"/>
      <w:proofErr w:type="gramEnd"/>
    </w:p>
    <w:p w14:paraId="5D8B67AE" w14:textId="77777777" w:rsidR="004E148E" w:rsidRPr="00A942F2" w:rsidRDefault="004E148E" w:rsidP="00A942F2">
      <w:pPr>
        <w:pStyle w:val="ListParagraph"/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eastAsia="Times New Roman" w:cstheme="minorHAnsi"/>
          <w:color w:val="000000"/>
          <w:sz w:val="20"/>
          <w:szCs w:val="20"/>
        </w:rPr>
        <w:t>Note that deleting the replica set automatically deletes all the Pods</w:t>
      </w:r>
    </w:p>
    <w:p w14:paraId="4815647D" w14:textId="73E50BE3" w:rsidR="004E148E" w:rsidRPr="00A942F2" w:rsidRDefault="004E148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505FF06" w14:textId="619B0D46" w:rsidR="0006400E" w:rsidRPr="00A942F2" w:rsidRDefault="0006400E" w:rsidP="00A942F2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Replica Set is the next generation of Replication Controller. Replication controller is </w:t>
      </w:r>
      <w:proofErr w:type="spellStart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kinda</w:t>
      </w:r>
      <w:proofErr w:type="spellEnd"/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 xml:space="preserve"> imperative, but replica sets try to be as declarative as possible.</w:t>
      </w:r>
    </w:p>
    <w:p w14:paraId="240E6EB7" w14:textId="237151B7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  <w:r w:rsidRPr="00A942F2">
        <w:rPr>
          <w:rFonts w:cstheme="minorHAnsi"/>
          <w:color w:val="242729"/>
          <w:sz w:val="20"/>
          <w:szCs w:val="20"/>
          <w:shd w:val="clear" w:color="auto" w:fill="FFFFFF"/>
        </w:rPr>
        <w:t>1.The main difference between a Replica Set and a Replication Controller right now is the selector suppo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400E" w:rsidRPr="00A942F2" w14:paraId="4138AC78" w14:textId="77777777" w:rsidTr="0006400E">
        <w:tc>
          <w:tcPr>
            <w:tcW w:w="4508" w:type="dxa"/>
          </w:tcPr>
          <w:p w14:paraId="498D42E5" w14:textId="79D73E84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                   </w:t>
            </w:r>
          </w:p>
        </w:tc>
        <w:tc>
          <w:tcPr>
            <w:tcW w:w="4508" w:type="dxa"/>
          </w:tcPr>
          <w:p w14:paraId="4B4C17C5" w14:textId="3A2A0A3B" w:rsidR="0006400E" w:rsidRPr="00A942F2" w:rsidRDefault="0006400E" w:rsidP="00A942F2">
            <w:pPr>
              <w:spacing w:line="360" w:lineRule="auto"/>
              <w:rPr>
                <w:rFonts w:cstheme="minorHAnsi"/>
                <w:b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               </w:t>
            </w:r>
          </w:p>
        </w:tc>
      </w:tr>
      <w:tr w:rsidR="0006400E" w:rsidRPr="00A942F2" w14:paraId="0C2FD9EC" w14:textId="77777777" w:rsidTr="0006400E">
        <w:tc>
          <w:tcPr>
            <w:tcW w:w="4508" w:type="dxa"/>
          </w:tcPr>
          <w:p w14:paraId="71B6F0BF" w14:textId="3219F1E2" w:rsidR="0006400E" w:rsidRPr="00A942F2" w:rsidRDefault="0006400E" w:rsidP="00A942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 Set supports the new </w:t>
            </w:r>
            <w:r w:rsidRPr="00A942F2">
              <w:rPr>
                <w:rFonts w:eastAsia="Times New Roman" w:cstheme="minorHAnsi"/>
                <w:b/>
                <w:bCs/>
                <w:sz w:val="20"/>
                <w:szCs w:val="20"/>
                <w:bdr w:val="none" w:sz="0" w:space="0" w:color="auto" w:frame="1"/>
                <w:lang w:val="en-IN" w:eastAsia="en-IN"/>
              </w:rPr>
              <w:t>set-based selector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. This gives more flexibility. 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nvironment in (production, </w:t>
            </w:r>
            <w:proofErr w:type="spellStart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)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     </w:t>
            </w:r>
          </w:p>
          <w:p w14:paraId="363D5182" w14:textId="5D04428C" w:rsidR="0006400E" w:rsidRPr="00763479" w:rsidRDefault="0006400E" w:rsidP="0076347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textAlignment w:val="baseline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qa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</w:t>
            </w:r>
          </w:p>
        </w:tc>
        <w:tc>
          <w:tcPr>
            <w:tcW w:w="4508" w:type="dxa"/>
          </w:tcPr>
          <w:p w14:paraId="533D5B51" w14:textId="77777777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Replication Controller only supports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equality-based selector. </w:t>
            </w:r>
          </w:p>
          <w:p w14:paraId="5B6747F6" w14:textId="49761CD8" w:rsidR="0006400E" w:rsidRPr="00A942F2" w:rsidRDefault="0006400E" w:rsidP="00A942F2">
            <w:pPr>
              <w:spacing w:line="360" w:lineRule="auto"/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For </w:t>
            </w:r>
            <w:proofErr w:type="spellStart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>eg</w:t>
            </w:r>
            <w:proofErr w:type="spellEnd"/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: </w:t>
            </w:r>
            <w:r w:rsidRPr="00A942F2">
              <w:rPr>
                <w:rFonts w:eastAsia="Times New Roman" w:cstheme="minorHAnsi"/>
                <w:b/>
                <w:sz w:val="20"/>
                <w:szCs w:val="20"/>
                <w:bdr w:val="none" w:sz="0" w:space="0" w:color="auto" w:frame="1"/>
                <w:lang w:val="en-IN" w:eastAsia="en-IN"/>
              </w:rPr>
              <w:t>environment = production</w:t>
            </w: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    </w:t>
            </w:r>
          </w:p>
          <w:p w14:paraId="696CC0DD" w14:textId="773AE5DD" w:rsidR="0006400E" w:rsidRPr="00A942F2" w:rsidRDefault="0006400E" w:rsidP="00A942F2">
            <w:pPr>
              <w:spacing w:line="360" w:lineRule="auto"/>
              <w:rPr>
                <w:rFonts w:cstheme="minorHAnsi"/>
                <w:sz w:val="20"/>
                <w:szCs w:val="20"/>
                <w:shd w:val="clear" w:color="auto" w:fill="FFFFFF"/>
              </w:rPr>
            </w:pPr>
            <w:r w:rsidRPr="00A942F2">
              <w:rPr>
                <w:rFonts w:eastAsia="Times New Roman" w:cstheme="minorHAnsi"/>
                <w:sz w:val="20"/>
                <w:szCs w:val="20"/>
                <w:bdr w:val="none" w:sz="0" w:space="0" w:color="auto" w:frame="1"/>
                <w:lang w:val="en-IN" w:eastAsia="en-IN"/>
              </w:rPr>
              <w:t xml:space="preserve">This selects all resources with key equal to environment and value equal to production                     </w:t>
            </w:r>
          </w:p>
        </w:tc>
      </w:tr>
    </w:tbl>
    <w:p w14:paraId="4D58920D" w14:textId="77777777" w:rsidR="0006400E" w:rsidRPr="00A942F2" w:rsidRDefault="0006400E" w:rsidP="00A942F2">
      <w:pPr>
        <w:shd w:val="clear" w:color="auto" w:fill="FFFFFF"/>
        <w:spacing w:after="0" w:line="360" w:lineRule="auto"/>
        <w:rPr>
          <w:rFonts w:cstheme="minorHAnsi"/>
          <w:color w:val="242729"/>
          <w:sz w:val="20"/>
          <w:szCs w:val="20"/>
          <w:shd w:val="clear" w:color="auto" w:fill="FFFFFF"/>
        </w:rPr>
      </w:pPr>
    </w:p>
    <w:p w14:paraId="7AF51B5B" w14:textId="2B3FA8EC" w:rsidR="004E148E" w:rsidRPr="00A942F2" w:rsidRDefault="004E148E" w:rsidP="00A942F2">
      <w:pPr>
        <w:spacing w:after="0" w:line="360" w:lineRule="auto"/>
        <w:rPr>
          <w:rFonts w:cstheme="minorHAnsi"/>
          <w:b/>
          <w:sz w:val="20"/>
          <w:szCs w:val="20"/>
        </w:rPr>
      </w:pPr>
      <w:proofErr w:type="gramStart"/>
      <w:r w:rsidRPr="00A942F2">
        <w:rPr>
          <w:rFonts w:cstheme="minorHAnsi"/>
          <w:b/>
          <w:sz w:val="20"/>
          <w:szCs w:val="20"/>
        </w:rPr>
        <w:t>Limitation</w:t>
      </w:r>
      <w:proofErr w:type="gramEnd"/>
      <w:r w:rsidRPr="00A942F2">
        <w:rPr>
          <w:rFonts w:cstheme="minorHAnsi"/>
          <w:b/>
          <w:sz w:val="20"/>
          <w:szCs w:val="20"/>
        </w:rPr>
        <w:t xml:space="preserve"> of Replica Set is you can't change the Pod template - change </w:t>
      </w:r>
      <w:r w:rsidR="001A47DF">
        <w:rPr>
          <w:rFonts w:cstheme="minorHAnsi"/>
          <w:b/>
          <w:sz w:val="20"/>
          <w:szCs w:val="20"/>
        </w:rPr>
        <w:t>in image will not destroy autom</w:t>
      </w:r>
      <w:r w:rsidR="005117E5">
        <w:rPr>
          <w:rFonts w:cstheme="minorHAnsi"/>
          <w:b/>
          <w:sz w:val="20"/>
          <w:szCs w:val="20"/>
        </w:rPr>
        <w:t>atically</w:t>
      </w:r>
      <w:r w:rsidR="001A47DF">
        <w:rPr>
          <w:rFonts w:cstheme="minorHAnsi"/>
          <w:b/>
          <w:sz w:val="20"/>
          <w:szCs w:val="20"/>
        </w:rPr>
        <w:t xml:space="preserve"> the old pods and replace them with new pods</w:t>
      </w:r>
      <w:r w:rsidRPr="00A942F2">
        <w:rPr>
          <w:rFonts w:cstheme="minorHAnsi"/>
          <w:b/>
          <w:sz w:val="20"/>
          <w:szCs w:val="20"/>
        </w:rPr>
        <w:t>.</w:t>
      </w:r>
    </w:p>
    <w:p w14:paraId="5960EB3A" w14:textId="77777777" w:rsidR="004E148E" w:rsidRPr="00A942F2" w:rsidRDefault="004E148E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074DD3EE" w14:textId="6459C14F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About Deployments</w:t>
      </w:r>
    </w:p>
    <w:p w14:paraId="411E539D" w14:textId="77777777" w:rsidR="00F54AF7" w:rsidRPr="00A942F2" w:rsidRDefault="00F54AF7" w:rsidP="00A942F2">
      <w:pPr>
        <w:pStyle w:val="MyBullets"/>
      </w:pPr>
      <w:r w:rsidRPr="00A942F2">
        <w:t xml:space="preserve">The deployment controller wraps around and extends the </w:t>
      </w:r>
      <w:proofErr w:type="spellStart"/>
      <w:r w:rsidRPr="00A942F2">
        <w:t>ReplicaSet</w:t>
      </w:r>
      <w:proofErr w:type="spellEnd"/>
      <w:r w:rsidRPr="00A942F2">
        <w:t xml:space="preserve"> controller.</w:t>
      </w:r>
    </w:p>
    <w:p w14:paraId="437A8939" w14:textId="77777777" w:rsidR="00F54AF7" w:rsidRPr="00A942F2" w:rsidRDefault="00F54AF7" w:rsidP="00A942F2">
      <w:pPr>
        <w:pStyle w:val="MyBullets"/>
      </w:pPr>
      <w:r w:rsidRPr="00A942F2">
        <w:t xml:space="preserve">The Deployment instructs </w:t>
      </w:r>
      <w:r w:rsidRPr="00A942F2">
        <w:rPr>
          <w:noProof/>
        </w:rPr>
        <w:t>Kubernetes</w:t>
      </w:r>
      <w:r w:rsidRPr="00A942F2">
        <w:t xml:space="preserve"> on how to </w:t>
      </w:r>
      <w:r w:rsidRPr="00A942F2">
        <w:rPr>
          <w:b/>
        </w:rPr>
        <w:t>create and update instances</w:t>
      </w:r>
      <w:r w:rsidRPr="00A942F2">
        <w:t xml:space="preserve"> of your application. Once you've created a Deployment, the Kubernetes master </w:t>
      </w:r>
      <w:r w:rsidRPr="00A942F2">
        <w:rPr>
          <w:b/>
        </w:rPr>
        <w:t>schedules</w:t>
      </w:r>
      <w:r w:rsidRPr="00A942F2">
        <w:t xml:space="preserve"> mentioned application instances onto individual Nodes in the cluster. </w:t>
      </w:r>
    </w:p>
    <w:p w14:paraId="4EEF2BB8" w14:textId="77777777" w:rsidR="00F54AF7" w:rsidRPr="00A942F2" w:rsidRDefault="00F54AF7" w:rsidP="00A942F2">
      <w:pPr>
        <w:pStyle w:val="MyBullets"/>
      </w:pPr>
      <w:r w:rsidRPr="00A942F2">
        <w:t xml:space="preserve">Once the application instances are created, a Kubernetes Deployment Controller continuously monitors those instances. If the Node hosting an instance goes down or is deleted, the Deployment controller replaces it. </w:t>
      </w:r>
      <w:r w:rsidRPr="00A942F2">
        <w:rPr>
          <w:b/>
          <w:bCs/>
          <w:bdr w:val="none" w:sz="0" w:space="0" w:color="auto" w:frame="1"/>
        </w:rPr>
        <w:t>This provides a self-healing mechanism to address machine failure or maintenance.</w:t>
      </w:r>
    </w:p>
    <w:p w14:paraId="486D0DC8" w14:textId="4D2D2846" w:rsidR="00F54AF7" w:rsidRPr="00A942F2" w:rsidRDefault="00F54AF7" w:rsidP="00A942F2">
      <w:pPr>
        <w:pStyle w:val="MyBullets"/>
      </w:pPr>
      <w:r w:rsidRPr="00A942F2">
        <w:t xml:space="preserve">Deployments are upgraded and higher version of replication controller. They manage the deployment of </w:t>
      </w:r>
      <w:proofErr w:type="spellStart"/>
      <w:r w:rsidRPr="00A942F2">
        <w:t>replicasets</w:t>
      </w:r>
      <w:proofErr w:type="spellEnd"/>
      <w:r w:rsidRPr="00A942F2">
        <w:t xml:space="preserve"> which is also an upgraded version of the replication controller. </w:t>
      </w:r>
      <w:r w:rsidRPr="00A942F2">
        <w:rPr>
          <w:b/>
          <w:bCs/>
        </w:rPr>
        <w:t xml:space="preserve">They have the capability to update the </w:t>
      </w:r>
      <w:proofErr w:type="spellStart"/>
      <w:r w:rsidRPr="00A942F2">
        <w:rPr>
          <w:b/>
          <w:bCs/>
        </w:rPr>
        <w:t>replicaset</w:t>
      </w:r>
      <w:proofErr w:type="spellEnd"/>
      <w:r w:rsidRPr="00A942F2">
        <w:rPr>
          <w:b/>
          <w:bCs/>
        </w:rPr>
        <w:t xml:space="preserve"> and are also capable of rolling back to the previous version</w:t>
      </w:r>
      <w:r w:rsidRPr="00A942F2">
        <w:t>.</w:t>
      </w:r>
    </w:p>
    <w:p w14:paraId="3C82C56B" w14:textId="77777777" w:rsidR="005C15EE" w:rsidRPr="00A942F2" w:rsidRDefault="005C15EE" w:rsidP="00A942F2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FDC80D2" w14:textId="77777777" w:rsidR="005C15EE" w:rsidRPr="00A942F2" w:rsidRDefault="005C15EE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When you create a Deployment, we will need to specify the </w:t>
      </w:r>
      <w:r w:rsidRPr="00A942F2">
        <w:rPr>
          <w:rFonts w:cstheme="minorHAnsi"/>
          <w:b/>
          <w:sz w:val="20"/>
          <w:szCs w:val="20"/>
        </w:rPr>
        <w:t>container image</w:t>
      </w:r>
      <w:r w:rsidRPr="00A942F2">
        <w:rPr>
          <w:rFonts w:cstheme="minorHAnsi"/>
          <w:sz w:val="20"/>
          <w:szCs w:val="20"/>
        </w:rPr>
        <w:t xml:space="preserve"> for our application and </w:t>
      </w:r>
      <w:r w:rsidRPr="00A942F2">
        <w:rPr>
          <w:rFonts w:cstheme="minorHAnsi"/>
          <w:b/>
          <w:sz w:val="20"/>
          <w:szCs w:val="20"/>
        </w:rPr>
        <w:t>the number of replicas</w:t>
      </w:r>
      <w:r w:rsidRPr="00A942F2">
        <w:rPr>
          <w:rFonts w:cstheme="minorHAnsi"/>
          <w:sz w:val="20"/>
          <w:szCs w:val="20"/>
        </w:rPr>
        <w:t xml:space="preserve"> that we want to run. We can change that information later by updating our Deployment.</w:t>
      </w:r>
    </w:p>
    <w:p w14:paraId="79BE70BF" w14:textId="77777777" w:rsidR="007638B4" w:rsidRPr="00A942F2" w:rsidRDefault="007638B4" w:rsidP="00A942F2">
      <w:pPr>
        <w:spacing w:after="0" w:line="360" w:lineRule="auto"/>
        <w:rPr>
          <w:rFonts w:cstheme="minorHAnsi"/>
          <w:color w:val="FF0000"/>
          <w:sz w:val="20"/>
          <w:szCs w:val="20"/>
        </w:rPr>
      </w:pPr>
    </w:p>
    <w:p w14:paraId="3C41F6D7" w14:textId="5760CEA1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A Kubernetes Deployment checks on the health of our Pod and restarts the Pod’s Container if it terminates. Deployments are the recommended way to manage the creation and scaling of Pods.</w:t>
      </w:r>
    </w:p>
    <w:p w14:paraId="3BCDE8A9" w14:textId="5684746A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</w:p>
    <w:p w14:paraId="1485D00F" w14:textId="19525A02" w:rsidR="00317AEA" w:rsidRPr="00A942F2" w:rsidRDefault="00317AEA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To cre</w:t>
      </w:r>
      <w:r w:rsidR="005D704C">
        <w:rPr>
          <w:rFonts w:cstheme="minorHAnsi"/>
          <w:b/>
          <w:bCs/>
          <w:sz w:val="20"/>
          <w:szCs w:val="20"/>
        </w:rPr>
        <w:t>a</w:t>
      </w:r>
      <w:r w:rsidRPr="00A942F2">
        <w:rPr>
          <w:rFonts w:cstheme="minorHAnsi"/>
          <w:b/>
          <w:bCs/>
          <w:sz w:val="20"/>
          <w:szCs w:val="20"/>
        </w:rPr>
        <w:t>te deployment</w:t>
      </w:r>
    </w:p>
    <w:p w14:paraId="6563663F" w14:textId="50953A48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bookmarkStart w:id="1" w:name="_Hlk176795547"/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  <w:highlight w:val="yellow"/>
        </w:rPr>
        <w:t>create</w:t>
      </w:r>
      <w:r w:rsidRPr="00A942F2">
        <w:rPr>
          <w:rFonts w:cstheme="minorHAnsi"/>
          <w:bCs/>
          <w:sz w:val="20"/>
          <w:szCs w:val="20"/>
        </w:rPr>
        <w:t xml:space="preserve"> deployment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A51BD9" w:rsidRPr="00A942F2">
        <w:rPr>
          <w:rFonts w:cstheme="minorHAnsi"/>
          <w:bCs/>
          <w:sz w:val="20"/>
          <w:szCs w:val="20"/>
        </w:rPr>
        <w:t>-dep</w:t>
      </w:r>
      <w:r w:rsidR="00907F53"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="00012A86" w:rsidRPr="00A942F2">
        <w:rPr>
          <w:rFonts w:cstheme="minorHAnsi"/>
          <w:bCs/>
          <w:sz w:val="20"/>
          <w:szCs w:val="20"/>
        </w:rPr>
        <w:t>--</w:t>
      </w:r>
      <w:r w:rsidRPr="00A942F2">
        <w:rPr>
          <w:rFonts w:cstheme="minorHAnsi"/>
          <w:bCs/>
          <w:sz w:val="20"/>
          <w:szCs w:val="20"/>
        </w:rPr>
        <w:t>image</w:t>
      </w:r>
      <w:r w:rsidR="00012A86" w:rsidRPr="00A942F2">
        <w:rPr>
          <w:rFonts w:cstheme="minorHAnsi"/>
          <w:bCs/>
          <w:sz w:val="20"/>
          <w:szCs w:val="20"/>
        </w:rPr>
        <w:t xml:space="preserve"> </w:t>
      </w:r>
      <w:r w:rsidR="00317AEA" w:rsidRPr="00A942F2">
        <w:rPr>
          <w:rFonts w:cstheme="minorHAnsi"/>
          <w:bCs/>
          <w:sz w:val="20"/>
          <w:szCs w:val="20"/>
        </w:rPr>
        <w:t>nginx</w:t>
      </w:r>
      <w:r w:rsidR="005B784E" w:rsidRPr="00A942F2">
        <w:rPr>
          <w:rFonts w:cstheme="minorHAnsi"/>
          <w:bCs/>
          <w:sz w:val="20"/>
          <w:szCs w:val="20"/>
        </w:rPr>
        <w:t xml:space="preserve"> --dry-run -o </w:t>
      </w:r>
      <w:proofErr w:type="spellStart"/>
      <w:r w:rsidR="005B784E" w:rsidRPr="00A942F2">
        <w:rPr>
          <w:rFonts w:cstheme="minorHAnsi"/>
          <w:bCs/>
          <w:sz w:val="20"/>
          <w:szCs w:val="20"/>
        </w:rPr>
        <w:t>yaml</w:t>
      </w:r>
      <w:proofErr w:type="spellEnd"/>
    </w:p>
    <w:bookmarkEnd w:id="1"/>
    <w:p w14:paraId="31566A56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1F6B4844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bookmarkStart w:id="2" w:name="_Hlk176795563"/>
      <w:r w:rsidRPr="00A942F2">
        <w:rPr>
          <w:rFonts w:cstheme="minorHAnsi"/>
          <w:b/>
          <w:bCs/>
          <w:sz w:val="20"/>
          <w:szCs w:val="20"/>
        </w:rPr>
        <w:t>View the Deployment:</w:t>
      </w:r>
    </w:p>
    <w:p w14:paraId="71C01C36" w14:textId="77777777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sz w:val="20"/>
          <w:szCs w:val="20"/>
        </w:rPr>
        <w:t>kubectl</w:t>
      </w:r>
      <w:proofErr w:type="spellEnd"/>
      <w:r w:rsidRPr="00A942F2">
        <w:rPr>
          <w:rFonts w:cstheme="minorHAnsi"/>
          <w:sz w:val="20"/>
          <w:szCs w:val="20"/>
        </w:rPr>
        <w:t xml:space="preserve"> get deployments</w:t>
      </w:r>
    </w:p>
    <w:p w14:paraId="720736B4" w14:textId="7FB18308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25FBC758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To Scale Pods</w:t>
      </w:r>
    </w:p>
    <w:p w14:paraId="471B48F8" w14:textId="3FDA2951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proofErr w:type="spellStart"/>
      <w:r w:rsidRPr="00A942F2">
        <w:rPr>
          <w:rFonts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sz w:val="20"/>
          <w:szCs w:val="20"/>
        </w:rPr>
        <w:t xml:space="preserve"> scale deploy/</w:t>
      </w:r>
      <w:r w:rsidR="008A4157" w:rsidRPr="00A942F2">
        <w:rPr>
          <w:rFonts w:cstheme="minorHAnsi"/>
          <w:b/>
          <w:bCs/>
          <w:sz w:val="20"/>
          <w:szCs w:val="20"/>
        </w:rPr>
        <w:t>nginx</w:t>
      </w:r>
      <w:r w:rsidR="00907F53">
        <w:rPr>
          <w:rFonts w:cstheme="minorHAnsi"/>
          <w:b/>
          <w:bCs/>
          <w:sz w:val="20"/>
          <w:szCs w:val="20"/>
        </w:rPr>
        <w:t>-deployment</w:t>
      </w:r>
      <w:r w:rsidRPr="00A942F2">
        <w:rPr>
          <w:rFonts w:cstheme="minorHAnsi"/>
          <w:b/>
          <w:bCs/>
          <w:sz w:val="20"/>
          <w:szCs w:val="20"/>
        </w:rPr>
        <w:t xml:space="preserve"> --replicas 3</w:t>
      </w:r>
    </w:p>
    <w:p w14:paraId="7CCB2F4D" w14:textId="77777777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/>
          <w:bCs/>
          <w:sz w:val="20"/>
          <w:szCs w:val="20"/>
        </w:rPr>
      </w:pPr>
      <w:r w:rsidRPr="00A942F2">
        <w:rPr>
          <w:rFonts w:cstheme="minorHAnsi"/>
          <w:b/>
          <w:bCs/>
          <w:sz w:val="20"/>
          <w:szCs w:val="20"/>
        </w:rPr>
        <w:t>or</w:t>
      </w:r>
    </w:p>
    <w:p w14:paraId="19E29BAE" w14:textId="5AF71AAC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sz w:val="20"/>
          <w:szCs w:val="20"/>
        </w:rPr>
      </w:pPr>
      <w:proofErr w:type="spellStart"/>
      <w:r w:rsidRPr="00A942F2">
        <w:rPr>
          <w:rFonts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sz w:val="20"/>
          <w:szCs w:val="20"/>
        </w:rPr>
        <w:t xml:space="preserve"> scale </w:t>
      </w:r>
      <w:proofErr w:type="gramStart"/>
      <w:r w:rsidRPr="00A942F2">
        <w:rPr>
          <w:rFonts w:cstheme="minorHAnsi"/>
          <w:b/>
          <w:bCs/>
          <w:sz w:val="20"/>
          <w:szCs w:val="20"/>
        </w:rPr>
        <w:t xml:space="preserve">deployment  </w:t>
      </w:r>
      <w:r w:rsidR="00717C22" w:rsidRPr="00A942F2">
        <w:rPr>
          <w:rFonts w:cstheme="minorHAnsi"/>
          <w:b/>
          <w:bCs/>
          <w:sz w:val="20"/>
          <w:szCs w:val="20"/>
        </w:rPr>
        <w:t>nginx</w:t>
      </w:r>
      <w:proofErr w:type="gramEnd"/>
      <w:r w:rsidR="00717C22">
        <w:rPr>
          <w:rFonts w:cstheme="minorHAnsi"/>
          <w:b/>
          <w:bCs/>
          <w:sz w:val="20"/>
          <w:szCs w:val="20"/>
        </w:rPr>
        <w:t>-deployment</w:t>
      </w:r>
      <w:r w:rsidR="00717C22" w:rsidRPr="00A942F2">
        <w:rPr>
          <w:rFonts w:cstheme="minorHAnsi"/>
          <w:b/>
          <w:bCs/>
          <w:sz w:val="20"/>
          <w:szCs w:val="20"/>
        </w:rPr>
        <w:t xml:space="preserve"> </w:t>
      </w:r>
      <w:r w:rsidRPr="00A942F2">
        <w:rPr>
          <w:rFonts w:cstheme="minorHAnsi"/>
          <w:b/>
          <w:bCs/>
          <w:sz w:val="20"/>
          <w:szCs w:val="20"/>
        </w:rPr>
        <w:t xml:space="preserve">--replicas 3 </w:t>
      </w:r>
      <w:r w:rsidRPr="00A942F2">
        <w:rPr>
          <w:rFonts w:cstheme="minorHAnsi"/>
          <w:sz w:val="20"/>
          <w:szCs w:val="20"/>
        </w:rPr>
        <w:t>(same as above)</w:t>
      </w:r>
    </w:p>
    <w:p w14:paraId="37E15552" w14:textId="21681B8D" w:rsidR="00012A86" w:rsidRPr="00A942F2" w:rsidRDefault="00012A86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cstheme="minorHAnsi"/>
          <w:bCs/>
          <w:sz w:val="20"/>
          <w:szCs w:val="20"/>
        </w:rPr>
      </w:pPr>
      <w:r w:rsidRPr="00A942F2">
        <w:rPr>
          <w:rFonts w:cstheme="minorHAnsi"/>
          <w:bCs/>
          <w:sz w:val="20"/>
          <w:szCs w:val="20"/>
        </w:rPr>
        <w:t xml:space="preserve">Note: use </w:t>
      </w:r>
      <w:proofErr w:type="spellStart"/>
      <w:r w:rsidRPr="00A942F2">
        <w:rPr>
          <w:rFonts w:cstheme="minorHAnsi"/>
          <w:b/>
          <w:bCs/>
          <w:i/>
          <w:sz w:val="20"/>
          <w:szCs w:val="20"/>
        </w:rPr>
        <w:t>kubectl</w:t>
      </w:r>
      <w:proofErr w:type="spellEnd"/>
      <w:r w:rsidRPr="00A942F2">
        <w:rPr>
          <w:rFonts w:cstheme="minorHAnsi"/>
          <w:b/>
          <w:bCs/>
          <w:i/>
          <w:sz w:val="20"/>
          <w:szCs w:val="20"/>
        </w:rPr>
        <w:t xml:space="preserve"> get pods </w:t>
      </w:r>
      <w:r w:rsidRPr="00A942F2">
        <w:rPr>
          <w:rFonts w:cstheme="minorHAnsi"/>
          <w:b/>
          <w:bCs/>
          <w:i/>
          <w:sz w:val="20"/>
          <w:szCs w:val="20"/>
          <w:highlight w:val="yellow"/>
        </w:rPr>
        <w:t>-w</w:t>
      </w:r>
      <w:r w:rsidRPr="00A942F2">
        <w:rPr>
          <w:rFonts w:cstheme="minorHAnsi"/>
          <w:bCs/>
          <w:sz w:val="20"/>
          <w:szCs w:val="20"/>
        </w:rPr>
        <w:t xml:space="preserve"> in separate window to watch the live changes.</w:t>
      </w:r>
    </w:p>
    <w:bookmarkEnd w:id="2"/>
    <w:p w14:paraId="257B1BAF" w14:textId="77777777" w:rsidR="007638B4" w:rsidRPr="00A942F2" w:rsidRDefault="007638B4" w:rsidP="00A942F2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A942F2">
        <w:rPr>
          <w:rFonts w:cstheme="minorHAnsi"/>
          <w:noProof/>
          <w:sz w:val="20"/>
          <w:szCs w:val="20"/>
        </w:rPr>
        <w:drawing>
          <wp:inline distT="0" distB="0" distL="0" distR="0" wp14:anchorId="39AEB796" wp14:editId="02F41FE2">
            <wp:extent cx="4124848" cy="175532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246" cy="175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534D4" w14:textId="77777777" w:rsidR="005D704C" w:rsidRPr="0078197F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78197F">
        <w:rPr>
          <w:rFonts w:cstheme="minorHAnsi"/>
          <w:sz w:val="20"/>
          <w:szCs w:val="20"/>
        </w:rPr>
        <w:t>kubectl</w:t>
      </w:r>
      <w:proofErr w:type="spellEnd"/>
      <w:r w:rsidRPr="0078197F">
        <w:rPr>
          <w:rFonts w:cstheme="minorHAnsi"/>
          <w:sz w:val="20"/>
          <w:szCs w:val="20"/>
        </w:rPr>
        <w:t xml:space="preserve"> scale deployment nginx-deployment --replicas 3</w:t>
      </w:r>
    </w:p>
    <w:p w14:paraId="7EE1C842" w14:textId="0A29EDF6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When we specified the scale command, we were technically updating the Deployment spec.</w:t>
      </w:r>
    </w:p>
    <w:p w14:paraId="36CC9B5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Since in Kubernetes, everything has a spec, this spec for the Deployment changed the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to a set of 3 replicas. Then that </w:t>
      </w:r>
      <w:proofErr w:type="spellStart"/>
      <w:r w:rsidRPr="00A942F2">
        <w:rPr>
          <w:rFonts w:cstheme="minorHAnsi"/>
          <w:sz w:val="20"/>
          <w:szCs w:val="20"/>
        </w:rPr>
        <w:t>ReplicaSet</w:t>
      </w:r>
      <w:proofErr w:type="spellEnd"/>
      <w:r w:rsidRPr="00A942F2">
        <w:rPr>
          <w:rFonts w:cstheme="minorHAnsi"/>
          <w:sz w:val="20"/>
          <w:szCs w:val="20"/>
        </w:rPr>
        <w:t xml:space="preserve"> controller decided to change it to 3 pods and there would be one pod for each replica. Then the control plane </w:t>
      </w:r>
      <w:proofErr w:type="gramStart"/>
      <w:r w:rsidRPr="00A942F2">
        <w:rPr>
          <w:rFonts w:cstheme="minorHAnsi"/>
          <w:sz w:val="20"/>
          <w:szCs w:val="20"/>
        </w:rPr>
        <w:t>makes a decision</w:t>
      </w:r>
      <w:proofErr w:type="gramEnd"/>
      <w:r w:rsidRPr="00A942F2">
        <w:rPr>
          <w:rFonts w:cstheme="minorHAnsi"/>
          <w:sz w:val="20"/>
          <w:szCs w:val="20"/>
        </w:rPr>
        <w:t xml:space="preserve"> about which nodes would get assigned those pods (in our case we have got one node).</w:t>
      </w:r>
    </w:p>
    <w:p w14:paraId="626F3855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</w:p>
    <w:p w14:paraId="70179B58" w14:textId="5DFECE9E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Then if you had a multi-node setup, the </w:t>
      </w:r>
      <w:proofErr w:type="spellStart"/>
      <w:r w:rsidRPr="00A942F2">
        <w:rPr>
          <w:rFonts w:cstheme="minorHAnsi"/>
          <w:b/>
          <w:sz w:val="20"/>
          <w:szCs w:val="20"/>
        </w:rPr>
        <w:t>kubelet</w:t>
      </w:r>
      <w:proofErr w:type="spellEnd"/>
      <w:r w:rsidRPr="00A942F2">
        <w:rPr>
          <w:rFonts w:cstheme="minorHAnsi"/>
          <w:b/>
          <w:sz w:val="20"/>
          <w:szCs w:val="20"/>
        </w:rPr>
        <w:t xml:space="preserve"> agent</w:t>
      </w:r>
      <w:r w:rsidRPr="00A942F2">
        <w:rPr>
          <w:rFonts w:cstheme="minorHAnsi"/>
          <w:sz w:val="20"/>
          <w:szCs w:val="20"/>
        </w:rPr>
        <w:t xml:space="preserve"> would then </w:t>
      </w:r>
      <w:r w:rsidR="008A4157" w:rsidRPr="00A942F2">
        <w:rPr>
          <w:rFonts w:cstheme="minorHAnsi"/>
          <w:sz w:val="20"/>
          <w:szCs w:val="20"/>
        </w:rPr>
        <w:t xml:space="preserve">receive the instruction from </w:t>
      </w:r>
      <w:r w:rsidR="008A4157" w:rsidRPr="00A942F2">
        <w:rPr>
          <w:rFonts w:cstheme="minorHAnsi"/>
          <w:b/>
          <w:sz w:val="20"/>
          <w:szCs w:val="20"/>
        </w:rPr>
        <w:t>API Server</w:t>
      </w:r>
      <w:r w:rsidR="008A4157" w:rsidRPr="00A942F2">
        <w:rPr>
          <w:rFonts w:cstheme="minorHAnsi"/>
          <w:sz w:val="20"/>
          <w:szCs w:val="20"/>
        </w:rPr>
        <w:t xml:space="preserve"> and would then be responsible for create the </w:t>
      </w:r>
      <w:r w:rsidRPr="00A942F2">
        <w:rPr>
          <w:rFonts w:cstheme="minorHAnsi"/>
          <w:sz w:val="20"/>
          <w:szCs w:val="20"/>
        </w:rPr>
        <w:t xml:space="preserve">pod </w:t>
      </w:r>
      <w:r w:rsidR="008A4157" w:rsidRPr="00A942F2">
        <w:rPr>
          <w:rFonts w:cstheme="minorHAnsi"/>
          <w:sz w:val="20"/>
          <w:szCs w:val="20"/>
        </w:rPr>
        <w:t>in its local</w:t>
      </w:r>
      <w:r w:rsidRPr="00A942F2">
        <w:rPr>
          <w:rFonts w:cstheme="minorHAnsi"/>
          <w:sz w:val="20"/>
          <w:szCs w:val="20"/>
        </w:rPr>
        <w:t xml:space="preserve"> Docker Engine.</w:t>
      </w:r>
    </w:p>
    <w:p w14:paraId="54AF82FE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 xml:space="preserve">While all this seems like a lot of work going </w:t>
      </w:r>
      <w:proofErr w:type="gramStart"/>
      <w:r w:rsidRPr="00A942F2">
        <w:rPr>
          <w:rFonts w:cstheme="minorHAnsi"/>
          <w:sz w:val="20"/>
          <w:szCs w:val="20"/>
        </w:rPr>
        <w:t>on</w:t>
      </w:r>
      <w:proofErr w:type="gramEnd"/>
      <w:r w:rsidRPr="00A942F2">
        <w:rPr>
          <w:rFonts w:cstheme="minorHAnsi"/>
          <w:sz w:val="20"/>
          <w:szCs w:val="20"/>
        </w:rPr>
        <w:t xml:space="preserve"> the background to start another container, it </w:t>
      </w:r>
      <w:proofErr w:type="gramStart"/>
      <w:r w:rsidRPr="00A942F2">
        <w:rPr>
          <w:rFonts w:cstheme="minorHAnsi"/>
          <w:sz w:val="20"/>
          <w:szCs w:val="20"/>
        </w:rPr>
        <w:t>actually happens</w:t>
      </w:r>
      <w:proofErr w:type="gramEnd"/>
      <w:r w:rsidRPr="00A942F2">
        <w:rPr>
          <w:rFonts w:cstheme="minorHAnsi"/>
          <w:sz w:val="20"/>
          <w:szCs w:val="20"/>
        </w:rPr>
        <w:t xml:space="preserve"> really fast.</w:t>
      </w:r>
    </w:p>
    <w:p w14:paraId="6C412635" w14:textId="77777777" w:rsidR="007638B4" w:rsidRPr="00A942F2" w:rsidRDefault="007638B4" w:rsidP="00A942F2">
      <w:pP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</w:p>
    <w:p w14:paraId="46B36161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bookmarkStart w:id="3" w:name="_Hlk176795758"/>
      <w:r w:rsidRPr="00A942F2">
        <w:rPr>
          <w:rFonts w:cstheme="minorHAnsi"/>
          <w:b/>
          <w:sz w:val="20"/>
          <w:szCs w:val="20"/>
        </w:rPr>
        <w:t>Viewing Logs of a Deployment:</w:t>
      </w:r>
    </w:p>
    <w:p w14:paraId="6AABA5EB" w14:textId="038E73F5" w:rsidR="007638B4" w:rsidRPr="00A942F2" w:rsidRDefault="007638B4" w:rsidP="00A942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  <w:proofErr w:type="spellStart"/>
      <w:r w:rsidRPr="00A942F2">
        <w:rPr>
          <w:rFonts w:eastAsia="Times New Roman"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b/>
          <w:bCs/>
          <w:sz w:val="20"/>
          <w:szCs w:val="20"/>
        </w:rPr>
        <w:t xml:space="preserve"> logs deployment/</w:t>
      </w:r>
      <w:proofErr w:type="spellStart"/>
      <w:r w:rsidR="00F54AF7" w:rsidRPr="00A942F2">
        <w:rPr>
          <w:rFonts w:eastAsia="Times New Roman" w:cstheme="minorHAnsi"/>
          <w:b/>
          <w:bCs/>
          <w:sz w:val="20"/>
          <w:szCs w:val="20"/>
        </w:rPr>
        <w:t>mynginx</w:t>
      </w:r>
      <w:proofErr w:type="spellEnd"/>
    </w:p>
    <w:p w14:paraId="560926D9" w14:textId="77777777" w:rsidR="007638B4" w:rsidRPr="00A942F2" w:rsidRDefault="007638B4" w:rsidP="00A942F2">
      <w:pPr>
        <w:spacing w:after="0" w:line="360" w:lineRule="auto"/>
        <w:jc w:val="both"/>
        <w:rPr>
          <w:rFonts w:cstheme="minorHAnsi"/>
          <w:sz w:val="20"/>
          <w:szCs w:val="20"/>
        </w:rPr>
      </w:pPr>
      <w:r w:rsidRPr="00A942F2">
        <w:rPr>
          <w:rFonts w:cstheme="minorHAnsi"/>
          <w:sz w:val="20"/>
          <w:szCs w:val="20"/>
        </w:rPr>
        <w:t>It will not pull 1 of the pods.</w:t>
      </w:r>
    </w:p>
    <w:p w14:paraId="3824440D" w14:textId="77777777" w:rsidR="007638B4" w:rsidRPr="00A942F2" w:rsidRDefault="007638B4" w:rsidP="00A942F2">
      <w:pPr>
        <w:spacing w:after="0" w:line="360" w:lineRule="auto"/>
        <w:jc w:val="both"/>
        <w:rPr>
          <w:rFonts w:eastAsia="Times New Roman" w:cstheme="minorHAnsi"/>
          <w:sz w:val="20"/>
          <w:szCs w:val="20"/>
        </w:rPr>
      </w:pPr>
      <w:r w:rsidRPr="00A942F2">
        <w:rPr>
          <w:rFonts w:eastAsia="Times New Roman" w:cstheme="minorHAnsi"/>
          <w:b/>
          <w:bCs/>
          <w:sz w:val="20"/>
          <w:szCs w:val="20"/>
        </w:rPr>
        <w:t>Note</w:t>
      </w:r>
      <w:r w:rsidRPr="00A942F2">
        <w:rPr>
          <w:rFonts w:eastAsia="Times New Roman" w:cstheme="minorHAnsi"/>
          <w:sz w:val="20"/>
          <w:szCs w:val="20"/>
        </w:rPr>
        <w:t>: Kubernetes does not have inspect like Docker but describe does more than that</w:t>
      </w:r>
    </w:p>
    <w:bookmarkEnd w:id="3"/>
    <w:p w14:paraId="7707B577" w14:textId="77777777" w:rsidR="005D704C" w:rsidRPr="00225041" w:rsidRDefault="005D704C" w:rsidP="005D704C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225041">
        <w:rPr>
          <w:rFonts w:cstheme="minorHAnsi"/>
          <w:b/>
          <w:bCs/>
          <w:sz w:val="20"/>
          <w:szCs w:val="20"/>
        </w:rPr>
        <w:t>Understanding Rollout and Rollback</w:t>
      </w:r>
      <w:r>
        <w:rPr>
          <w:rFonts w:cstheme="minorHAnsi"/>
          <w:b/>
          <w:bCs/>
          <w:sz w:val="20"/>
          <w:szCs w:val="20"/>
        </w:rPr>
        <w:t>:</w:t>
      </w:r>
    </w:p>
    <w:p w14:paraId="7DC98EB6" w14:textId="77777777" w:rsidR="005D704C" w:rsidRPr="00A942F2" w:rsidRDefault="005D704C" w:rsidP="005D704C">
      <w:pPr>
        <w:pStyle w:val="MyBullets"/>
        <w:numPr>
          <w:ilvl w:val="0"/>
          <w:numId w:val="0"/>
        </w:numPr>
        <w:ind w:left="360" w:hanging="360"/>
        <w:rPr>
          <w:b/>
        </w:rPr>
      </w:pPr>
      <w:proofErr w:type="spellStart"/>
      <w:proofErr w:type="gramStart"/>
      <w:r>
        <w:rPr>
          <w:b/>
        </w:rPr>
        <w:t>d</w:t>
      </w:r>
      <w:r w:rsidRPr="00A942F2">
        <w:rPr>
          <w:b/>
        </w:rPr>
        <w:t>eployment.yaml</w:t>
      </w:r>
      <w:proofErr w:type="spellEnd"/>
      <w:proofErr w:type="gramEnd"/>
    </w:p>
    <w:p w14:paraId="3874DF5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pps/v1</w:t>
      </w:r>
    </w:p>
    <w:p w14:paraId="76A8025C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Deployment</w:t>
      </w:r>
    </w:p>
    <w:p w14:paraId="266F7EC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E5E8B5B" w14:textId="77777777" w:rsidR="005D704C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deployment</w:t>
      </w:r>
    </w:p>
    <w:p w14:paraId="2C14E259" w14:textId="6C7223AF" w:rsidR="005D704C" w:rsidRPr="0022504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</w:pPr>
      <w:r w:rsidRPr="00225041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  </w:t>
      </w:r>
      <w:r w:rsidR="00717C22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#</w:t>
      </w:r>
      <w:r w:rsidRPr="00225041">
        <w:rPr>
          <w:rFonts w:eastAsia="Times New Roman" w:cstheme="minorHAnsi"/>
          <w:strike/>
          <w:color w:val="800000"/>
          <w:sz w:val="20"/>
          <w:szCs w:val="20"/>
          <w:highlight w:val="yellow"/>
          <w:lang w:val="en-IN" w:eastAsia="en-IN"/>
        </w:rPr>
        <w:t>annotations:</w:t>
      </w:r>
    </w:p>
    <w:p w14:paraId="383C4454" w14:textId="407C8258" w:rsidR="005D704C" w:rsidRPr="0022504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225041"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  <w:t xml:space="preserve">  </w:t>
      </w:r>
      <w:r w:rsidR="00717C22"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  <w:t>#</w:t>
      </w:r>
      <w:r w:rsidRPr="00225041">
        <w:rPr>
          <w:rFonts w:eastAsia="Times New Roman" w:cstheme="minorHAnsi"/>
          <w:strike/>
          <w:color w:val="800000"/>
          <w:sz w:val="20"/>
          <w:szCs w:val="20"/>
          <w:highlight w:val="yellow"/>
          <w:lang w:val="en-IN" w:eastAsia="en-IN"/>
        </w:rPr>
        <w:t>kubernetes.io/change-cause:</w:t>
      </w:r>
      <w:r w:rsidRPr="00225041">
        <w:rPr>
          <w:rFonts w:eastAsia="Times New Roman" w:cstheme="minorHAnsi"/>
          <w:strike/>
          <w:color w:val="000000"/>
          <w:sz w:val="20"/>
          <w:szCs w:val="20"/>
          <w:highlight w:val="yellow"/>
          <w:lang w:val="en-IN" w:eastAsia="en-IN"/>
        </w:rPr>
        <w:t xml:space="preserve"> 'nginx:1.16.0'</w:t>
      </w:r>
    </w:p>
    <w:p w14:paraId="7B1615BE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94D01F4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replica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2</w:t>
      </w:r>
    </w:p>
    <w:p w14:paraId="3A509EB8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elector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1E5D1B5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atchLabels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8AAF6EE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41CFCAB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templat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B9FFE61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3EEC8C6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A991F3C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app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nginx-app</w:t>
      </w:r>
    </w:p>
    <w:p w14:paraId="7F50095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C82AEC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C77412F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 nginx-con</w:t>
      </w:r>
    </w:p>
    <w:p w14:paraId="060C99D2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6B26A0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image</w:t>
      </w:r>
      <w:r w:rsidRPr="006B26A0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6B26A0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nginx:1.16.0</w:t>
      </w:r>
    </w:p>
    <w:p w14:paraId="2C75B693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ports</w:t>
      </w: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AEA0277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-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Port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98658"/>
          <w:sz w:val="20"/>
          <w:szCs w:val="20"/>
          <w:lang w:val="en-IN" w:eastAsia="en-IN"/>
        </w:rPr>
        <w:t>80</w:t>
      </w:r>
    </w:p>
    <w:p w14:paraId="3E6D59A2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ind w:left="90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A942F2">
        <w:rPr>
          <w:rFonts w:eastAsia="Times New Roman" w:cstheme="minorHAnsi"/>
          <w:color w:val="800000"/>
          <w:sz w:val="20"/>
          <w:szCs w:val="20"/>
          <w:lang w:val="en-IN" w:eastAsia="en-IN"/>
        </w:rPr>
        <w:t>imagePullPolicy</w:t>
      </w:r>
      <w:proofErr w:type="spellEnd"/>
      <w:r w:rsidRPr="00A942F2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A942F2">
        <w:rPr>
          <w:rFonts w:eastAsia="Times New Roman" w:cstheme="minorHAnsi"/>
          <w:color w:val="0000FF"/>
          <w:sz w:val="20"/>
          <w:szCs w:val="20"/>
          <w:lang w:val="en-IN" w:eastAsia="en-IN"/>
        </w:rPr>
        <w:t>Always</w:t>
      </w:r>
    </w:p>
    <w:p w14:paraId="041483DB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22132088" w14:textId="77777777" w:rsidR="005D704C" w:rsidRPr="00126B1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proofErr w:type="spellStart"/>
      <w:r w:rsidRPr="00126B1C">
        <w:rPr>
          <w:rFonts w:eastAsia="Times New Roman" w:cstheme="minorHAnsi"/>
          <w:b/>
          <w:bCs/>
          <w:color w:val="000000"/>
          <w:sz w:val="20"/>
          <w:szCs w:val="20"/>
        </w:rPr>
        <w:t>Declarive</w:t>
      </w:r>
      <w:proofErr w:type="spellEnd"/>
      <w:r w:rsidRPr="00126B1C">
        <w:rPr>
          <w:rFonts w:eastAsia="Times New Roman" w:cstheme="minorHAnsi"/>
          <w:b/>
          <w:bCs/>
          <w:color w:val="000000"/>
          <w:sz w:val="20"/>
          <w:szCs w:val="20"/>
        </w:rPr>
        <w:t xml:space="preserve"> Commands:</w:t>
      </w:r>
    </w:p>
    <w:p w14:paraId="52D3CF2E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22C00662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6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3BC19BF1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0D884B30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40B933B9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YAML file and change the image from nginx:1.16.0 to nginx:1.17.0</w:t>
      </w:r>
    </w:p>
    <w:p w14:paraId="1C021E65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1854C888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7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079DD9F5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4DBF4998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Note that the OLD Pods are now replaced with NEW Pods. </w:t>
      </w:r>
    </w:p>
    <w:p w14:paraId="3E7731E6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For every change in the Pod spec (under template) – A new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eplicaSet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is created.</w:t>
      </w:r>
    </w:p>
    <w:p w14:paraId="7DC20AAF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820DC6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YAML file and change the image from nginx:1.17.0 to nginx:1.18.0</w:t>
      </w:r>
    </w:p>
    <w:p w14:paraId="3FB3320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apply -f </w:t>
      </w:r>
      <w:proofErr w:type="spellStart"/>
      <w:proofErr w:type="gramStart"/>
      <w:r>
        <w:rPr>
          <w:rFonts w:eastAsia="Times New Roman" w:cstheme="minorHAnsi"/>
          <w:color w:val="000000"/>
          <w:sz w:val="20"/>
          <w:szCs w:val="20"/>
        </w:rPr>
        <w:t>deployment.yaml</w:t>
      </w:r>
      <w:proofErr w:type="spellEnd"/>
      <w:proofErr w:type="gramEnd"/>
    </w:p>
    <w:p w14:paraId="5892361D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jc w:val="both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A942F2">
        <w:rPr>
          <w:rFonts w:cstheme="minorHAnsi"/>
          <w:bCs/>
          <w:sz w:val="20"/>
          <w:szCs w:val="20"/>
        </w:rPr>
        <w:t>kubectl</w:t>
      </w:r>
      <w:proofErr w:type="spellEnd"/>
      <w:r w:rsidRPr="00A942F2">
        <w:rPr>
          <w:rFonts w:cstheme="minorHAnsi"/>
          <w:bCs/>
          <w:sz w:val="20"/>
          <w:szCs w:val="20"/>
        </w:rPr>
        <w:t xml:space="preserve"> </w:t>
      </w:r>
      <w:r w:rsidRPr="00C25365">
        <w:rPr>
          <w:rFonts w:cstheme="minorHAnsi"/>
          <w:b/>
          <w:sz w:val="20"/>
          <w:szCs w:val="20"/>
        </w:rPr>
        <w:t>annotate</w:t>
      </w:r>
      <w:r>
        <w:rPr>
          <w:rFonts w:cstheme="minorHAnsi"/>
          <w:bCs/>
          <w:sz w:val="20"/>
          <w:szCs w:val="20"/>
        </w:rPr>
        <w:t xml:space="preserve"> </w:t>
      </w:r>
      <w:r w:rsidRPr="00A942F2">
        <w:rPr>
          <w:rFonts w:cstheme="minorHAnsi"/>
          <w:bCs/>
          <w:sz w:val="20"/>
          <w:szCs w:val="20"/>
        </w:rPr>
        <w:t>deployment nginx-dep</w:t>
      </w:r>
      <w:r>
        <w:rPr>
          <w:rFonts w:cstheme="minorHAnsi"/>
          <w:bCs/>
          <w:sz w:val="20"/>
          <w:szCs w:val="20"/>
        </w:rPr>
        <w:t>loyment</w:t>
      </w:r>
      <w:r w:rsidRPr="00A942F2">
        <w:rPr>
          <w:rFonts w:cstheme="minorHAnsi"/>
          <w:bCs/>
          <w:sz w:val="20"/>
          <w:szCs w:val="20"/>
        </w:rPr>
        <w:t xml:space="preserve"> </w:t>
      </w:r>
      <w:r w:rsidRPr="001213EB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kubernetes.io/change-cause</w:t>
      </w:r>
      <w:r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=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 xml:space="preserve">"Version = 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nginx:1.1</w:t>
      </w:r>
      <w:r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8</w:t>
      </w:r>
      <w:r w:rsidRPr="001213EB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.0</w:t>
      </w:r>
      <w:r>
        <w:rPr>
          <w:rFonts w:eastAsia="Times New Roman" w:cstheme="minorHAnsi"/>
          <w:color w:val="000000"/>
          <w:sz w:val="20"/>
          <w:szCs w:val="20"/>
          <w:lang w:val="en-IN" w:eastAsia="en-IN"/>
        </w:rPr>
        <w:t>"</w:t>
      </w:r>
    </w:p>
    <w:p w14:paraId="7C32E9FF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4847D85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7427ED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1D0972D3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immediate previous deployment (1.17.0)</w:t>
      </w:r>
    </w:p>
    <w:p w14:paraId="0E86C546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634ABFE1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immediate previous deployment (1.18.0)</w:t>
      </w:r>
    </w:p>
    <w:p w14:paraId="45B01672" w14:textId="77777777" w:rsidR="005D704C" w:rsidRPr="00C41DF9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C41DF9">
        <w:rPr>
          <w:rFonts w:eastAsia="Times New Roman" w:cstheme="minorHAnsi"/>
          <w:sz w:val="20"/>
          <w:szCs w:val="20"/>
        </w:rPr>
        <w:t>kubectl</w:t>
      </w:r>
      <w:proofErr w:type="spellEnd"/>
      <w:r w:rsidRPr="00C41DF9">
        <w:rPr>
          <w:rFonts w:eastAsia="Times New Roman" w:cstheme="minorHAnsi"/>
          <w:sz w:val="20"/>
          <w:szCs w:val="20"/>
        </w:rPr>
        <w:t xml:space="preserve"> rollout </w:t>
      </w:r>
      <w:r w:rsidRPr="00C41DF9">
        <w:rPr>
          <w:rFonts w:eastAsia="Times New Roman" w:cstheme="minorHAnsi"/>
          <w:b/>
          <w:bCs/>
          <w:sz w:val="20"/>
          <w:szCs w:val="20"/>
        </w:rPr>
        <w:t>history</w:t>
      </w:r>
      <w:r w:rsidRPr="00C41DF9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C41DF9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C41DF9">
        <w:rPr>
          <w:rFonts w:eastAsia="Times New Roman" w:cstheme="minorHAnsi"/>
          <w:sz w:val="20"/>
          <w:szCs w:val="20"/>
        </w:rPr>
        <w:t>/nginx-deployment</w:t>
      </w:r>
    </w:p>
    <w:p w14:paraId="0F59E8F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 </w:t>
      </w:r>
      <w:r w:rsidRPr="00BC03F9">
        <w:rPr>
          <w:rFonts w:eastAsia="Times New Roman" w:cstheme="minorHAnsi"/>
          <w:b/>
          <w:bCs/>
          <w:color w:val="000000"/>
          <w:sz w:val="20"/>
          <w:szCs w:val="20"/>
          <w:highlight w:val="yellow"/>
        </w:rPr>
        <w:t>--to-revision=1</w:t>
      </w:r>
    </w:p>
    <w:p w14:paraId="074BCFA9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//It will </w:t>
      </w:r>
      <w:proofErr w:type="spellStart"/>
      <w:r>
        <w:rPr>
          <w:rFonts w:eastAsia="Times New Roman" w:cstheme="minorHAnsi"/>
          <w:color w:val="000000"/>
          <w:sz w:val="20"/>
          <w:szCs w:val="20"/>
        </w:rPr>
        <w:t>rollback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to the revision=1 (1.16.0)</w:t>
      </w:r>
    </w:p>
    <w:p w14:paraId="026A3E25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40DECA50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//Edit the image from nginx:1.18.0 to nginx:1.1888888.0</w:t>
      </w:r>
    </w:p>
    <w:p w14:paraId="3E0433BC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</w:rPr>
      </w:pPr>
      <w:proofErr w:type="spellStart"/>
      <w:r w:rsidRPr="00B15BA3">
        <w:rPr>
          <w:rFonts w:eastAsia="Times New Roman" w:cstheme="minorHAnsi"/>
          <w:sz w:val="20"/>
          <w:szCs w:val="20"/>
        </w:rPr>
        <w:t>kubectl</w:t>
      </w:r>
      <w:proofErr w:type="spellEnd"/>
      <w:r w:rsidRPr="00B15BA3">
        <w:rPr>
          <w:rFonts w:eastAsia="Times New Roman" w:cstheme="minorHAnsi"/>
          <w:sz w:val="20"/>
          <w:szCs w:val="20"/>
        </w:rPr>
        <w:t xml:space="preserve"> rollout </w:t>
      </w:r>
      <w:r w:rsidRPr="00EC08AF">
        <w:rPr>
          <w:rFonts w:eastAsia="Times New Roman" w:cstheme="minorHAnsi"/>
          <w:b/>
          <w:bCs/>
          <w:sz w:val="20"/>
          <w:szCs w:val="20"/>
        </w:rPr>
        <w:t>status</w:t>
      </w:r>
      <w:r w:rsidRPr="00B15BA3">
        <w:rPr>
          <w:rFonts w:eastAsia="Times New Roman" w:cstheme="minorHAnsi"/>
          <w:sz w:val="20"/>
          <w:szCs w:val="20"/>
        </w:rPr>
        <w:t xml:space="preserve"> </w:t>
      </w:r>
      <w:proofErr w:type="spellStart"/>
      <w:proofErr w:type="gramStart"/>
      <w:r w:rsidRPr="00B15BA3">
        <w:rPr>
          <w:rFonts w:eastAsia="Times New Roman" w:cstheme="minorHAnsi"/>
          <w:sz w:val="20"/>
          <w:szCs w:val="20"/>
        </w:rPr>
        <w:t>deployment.apps</w:t>
      </w:r>
      <w:proofErr w:type="spellEnd"/>
      <w:proofErr w:type="gramEnd"/>
      <w:r w:rsidRPr="00B15BA3">
        <w:rPr>
          <w:rFonts w:eastAsia="Times New Roman" w:cstheme="minorHAnsi"/>
          <w:sz w:val="20"/>
          <w:szCs w:val="20"/>
        </w:rPr>
        <w:t>/nginx-deployment</w:t>
      </w:r>
      <w:r>
        <w:rPr>
          <w:rFonts w:eastAsia="Times New Roman" w:cstheme="minorHAnsi"/>
          <w:sz w:val="20"/>
          <w:szCs w:val="20"/>
        </w:rPr>
        <w:t xml:space="preserve"> </w:t>
      </w:r>
      <w:r>
        <w:rPr>
          <w:rFonts w:eastAsia="Times New Roman" w:cstheme="minorHAnsi"/>
          <w:sz w:val="20"/>
          <w:szCs w:val="20"/>
        </w:rPr>
        <w:tab/>
        <w:t>#This command will be stuck.</w:t>
      </w:r>
    </w:p>
    <w:p w14:paraId="42418784" w14:textId="77777777" w:rsidR="005D704C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>
        <w:rPr>
          <w:rFonts w:eastAsia="Times New Roman" w:cstheme="minorHAnsi"/>
          <w:color w:val="000000"/>
          <w:sz w:val="20"/>
          <w:szCs w:val="20"/>
        </w:rPr>
        <w:t xml:space="preserve"> rollout undo deployment nginx-deployment</w:t>
      </w:r>
    </w:p>
    <w:p w14:paraId="66F8B316" w14:textId="77777777" w:rsidR="005D704C" w:rsidRPr="00E85A5B" w:rsidRDefault="005D704C" w:rsidP="005D704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BC26AA">
        <w:rPr>
          <w:rFonts w:eastAsia="Times New Roman" w:cstheme="minorHAnsi"/>
          <w:color w:val="000000"/>
          <w:sz w:val="20"/>
          <w:szCs w:val="20"/>
        </w:rPr>
        <w:t>kubectl</w:t>
      </w:r>
      <w:proofErr w:type="spellEnd"/>
      <w:r w:rsidRPr="00BC26AA">
        <w:rPr>
          <w:rFonts w:eastAsia="Times New Roman" w:cstheme="minorHAnsi"/>
          <w:color w:val="000000"/>
          <w:sz w:val="20"/>
          <w:szCs w:val="20"/>
        </w:rPr>
        <w:t xml:space="preserve"> rollout status </w:t>
      </w:r>
      <w:proofErr w:type="spellStart"/>
      <w:proofErr w:type="gramStart"/>
      <w:r w:rsidRPr="00BC26AA">
        <w:rPr>
          <w:rFonts w:eastAsia="Times New Roman" w:cstheme="minorHAnsi"/>
          <w:color w:val="000000"/>
          <w:sz w:val="20"/>
          <w:szCs w:val="20"/>
        </w:rPr>
        <w:t>deployment.apps</w:t>
      </w:r>
      <w:proofErr w:type="spellEnd"/>
      <w:proofErr w:type="gramEnd"/>
      <w:r w:rsidRPr="00BC26AA">
        <w:rPr>
          <w:rFonts w:eastAsia="Times New Roman" w:cstheme="minorHAnsi"/>
          <w:color w:val="000000"/>
          <w:sz w:val="20"/>
          <w:szCs w:val="20"/>
        </w:rPr>
        <w:t>/nginx-</w:t>
      </w:r>
      <w:r w:rsidRPr="00B15BA3">
        <w:rPr>
          <w:rFonts w:eastAsia="Times New Roman" w:cstheme="minorHAnsi"/>
          <w:sz w:val="20"/>
          <w:szCs w:val="20"/>
        </w:rPr>
        <w:t>deployment</w:t>
      </w:r>
    </w:p>
    <w:p w14:paraId="6DFB2E8D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835D613" w14:textId="77777777" w:rsidR="005D704C" w:rsidRPr="00A942F2" w:rsidRDefault="005D704C" w:rsidP="005D704C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r w:rsidRPr="00A942F2">
        <w:rPr>
          <w:rFonts w:cstheme="minorHAnsi"/>
          <w:b/>
          <w:sz w:val="20"/>
          <w:szCs w:val="20"/>
        </w:rPr>
        <w:t>Viewing Logs of a Deployment:</w:t>
      </w:r>
    </w:p>
    <w:p w14:paraId="246284AD" w14:textId="77777777" w:rsidR="005D704C" w:rsidRPr="00A942F2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b/>
          <w:bCs/>
          <w:sz w:val="20"/>
          <w:szCs w:val="20"/>
        </w:rPr>
      </w:pPr>
      <w:proofErr w:type="spellStart"/>
      <w:r w:rsidRPr="00A942F2">
        <w:rPr>
          <w:rFonts w:eastAsia="Times New Roman" w:cstheme="minorHAnsi"/>
          <w:b/>
          <w:bCs/>
          <w:sz w:val="20"/>
          <w:szCs w:val="20"/>
        </w:rPr>
        <w:t>kubectl</w:t>
      </w:r>
      <w:proofErr w:type="spellEnd"/>
      <w:r w:rsidRPr="00A942F2">
        <w:rPr>
          <w:rFonts w:eastAsia="Times New Roman" w:cstheme="minorHAnsi"/>
          <w:b/>
          <w:bCs/>
          <w:sz w:val="20"/>
          <w:szCs w:val="20"/>
        </w:rPr>
        <w:t xml:space="preserve"> logs deployment/nginx</w:t>
      </w:r>
      <w:r>
        <w:rPr>
          <w:rFonts w:eastAsia="Times New Roman" w:cstheme="minorHAnsi"/>
          <w:b/>
          <w:bCs/>
          <w:sz w:val="20"/>
          <w:szCs w:val="20"/>
        </w:rPr>
        <w:t>-deployment</w:t>
      </w:r>
    </w:p>
    <w:p w14:paraId="7288984B" w14:textId="77777777" w:rsidR="005D704C" w:rsidRDefault="005D704C" w:rsidP="005D704C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7D475EF7" w14:textId="77777777" w:rsidR="005D704C" w:rsidRPr="00B15BA3" w:rsidRDefault="005D704C" w:rsidP="005D704C">
      <w:pPr>
        <w:rPr>
          <w:b/>
          <w:bCs/>
        </w:rPr>
      </w:pPr>
      <w:r w:rsidRPr="00B15BA3">
        <w:rPr>
          <w:b/>
          <w:bCs/>
          <w:sz w:val="20"/>
          <w:szCs w:val="20"/>
        </w:rPr>
        <w:t>Deployment</w:t>
      </w:r>
      <w:r w:rsidRPr="00B15BA3">
        <w:rPr>
          <w:b/>
          <w:bCs/>
        </w:rPr>
        <w:t xml:space="preserve"> </w:t>
      </w:r>
      <w:r w:rsidRPr="00B15BA3">
        <w:rPr>
          <w:b/>
          <w:bCs/>
          <w:sz w:val="20"/>
          <w:szCs w:val="20"/>
        </w:rPr>
        <w:t>Strategy</w:t>
      </w:r>
      <w:r>
        <w:rPr>
          <w:b/>
          <w:bCs/>
          <w:sz w:val="20"/>
          <w:szCs w:val="20"/>
        </w:rPr>
        <w:t>:</w:t>
      </w:r>
    </w:p>
    <w:p w14:paraId="36133553" w14:textId="77777777" w:rsidR="005D704C" w:rsidRPr="00C41DF9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When you update the pod definition in your Deployment, the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DeploymentController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start a rolling update process. It does this by simply managing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s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for you. Assume you already have code running in your Deployment.</w:t>
      </w:r>
    </w:p>
    <w:p w14:paraId="19F173EB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A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is created with the new Pod configuration. The Replicas count is zero.</w:t>
      </w:r>
    </w:p>
    <w:p w14:paraId="5EF8ABC7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Replicas count will be increased on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>.</w:t>
      </w:r>
    </w:p>
    <w:p w14:paraId="04E2CDFC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Once the pods are launched, the Replicas count on the original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are reduced.</w:t>
      </w:r>
    </w:p>
    <w:p w14:paraId="0C04E41D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is process will continue until the new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the original Replicas count and 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has a Replicas count of zero.</w:t>
      </w:r>
    </w:p>
    <w:p w14:paraId="32AFDC6A" w14:textId="77777777" w:rsidR="005D704C" w:rsidRPr="00C41DF9" w:rsidRDefault="005D704C" w:rsidP="005D704C">
      <w:pPr>
        <w:pStyle w:val="NormalWeb"/>
        <w:numPr>
          <w:ilvl w:val="0"/>
          <w:numId w:val="32"/>
        </w:numPr>
        <w:spacing w:before="0" w:beforeAutospacing="0" w:after="0" w:afterAutospacing="0" w:line="360" w:lineRule="auto"/>
        <w:jc w:val="both"/>
        <w:rPr>
          <w:rFonts w:asciiTheme="minorHAnsi" w:hAnsiTheme="minorHAnsi" w:cstheme="minorHAnsi"/>
          <w:sz w:val="20"/>
          <w:szCs w:val="20"/>
          <w:lang w:val="en-IN"/>
        </w:rPr>
      </w:pPr>
      <w:r w:rsidRPr="00C41DF9">
        <w:rPr>
          <w:rFonts w:asciiTheme="minorHAnsi" w:hAnsiTheme="minorHAnsi" w:cstheme="minorHAnsi"/>
          <w:sz w:val="20"/>
          <w:szCs w:val="20"/>
        </w:rPr>
        <w:t xml:space="preserve">The old </w:t>
      </w:r>
      <w:proofErr w:type="spellStart"/>
      <w:r w:rsidRPr="00C41DF9">
        <w:rPr>
          <w:rFonts w:asciiTheme="minorHAnsi" w:hAnsiTheme="minorHAnsi" w:cstheme="minorHAnsi"/>
          <w:sz w:val="20"/>
          <w:szCs w:val="20"/>
        </w:rPr>
        <w:t>ReplicaSet</w:t>
      </w:r>
      <w:proofErr w:type="spellEnd"/>
      <w:r w:rsidRPr="00C41DF9">
        <w:rPr>
          <w:rFonts w:asciiTheme="minorHAnsi" w:hAnsiTheme="minorHAnsi" w:cstheme="minorHAnsi"/>
          <w:sz w:val="20"/>
          <w:szCs w:val="20"/>
        </w:rPr>
        <w:t xml:space="preserve"> will hang around empty. A rollback will reverse this process.</w:t>
      </w:r>
    </w:p>
    <w:p w14:paraId="1FA7AAF9" w14:textId="77777777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</w:p>
    <w:p w14:paraId="7E56CB79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apps/v1</w:t>
      </w:r>
    </w:p>
    <w:p w14:paraId="62C8E9ED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kind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Deployment</w:t>
      </w:r>
    </w:p>
    <w:p w14:paraId="50C3046F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metadata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48E0045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nam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nginx-deployment</w:t>
      </w:r>
    </w:p>
    <w:p w14:paraId="36AD5120" w14:textId="77777777" w:rsidR="005D704C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800000"/>
          <w:sz w:val="20"/>
          <w:szCs w:val="20"/>
        </w:rPr>
        <w:t>spec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320E0E58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 xml:space="preserve">   . . .</w:t>
      </w:r>
    </w:p>
    <w:p w14:paraId="60491803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1A7151">
        <w:rPr>
          <w:rFonts w:eastAsia="Times New Roman" w:cstheme="minorHAnsi"/>
          <w:color w:val="800000"/>
          <w:sz w:val="20"/>
          <w:szCs w:val="20"/>
        </w:rPr>
        <w:t>strategy</w:t>
      </w:r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F2B2752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1A7151">
        <w:rPr>
          <w:rFonts w:eastAsia="Times New Roman" w:cstheme="minorHAnsi"/>
          <w:color w:val="800000"/>
          <w:sz w:val="20"/>
          <w:szCs w:val="20"/>
        </w:rPr>
        <w:t>type</w:t>
      </w:r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proofErr w:type="spellStart"/>
      <w:r w:rsidRPr="001A7151">
        <w:rPr>
          <w:rFonts w:eastAsia="Times New Roman" w:cstheme="minorHAnsi"/>
          <w:color w:val="0000FF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 </w:t>
      </w:r>
      <w:r w:rsidRPr="001A7151">
        <w:rPr>
          <w:rFonts w:eastAsia="Times New Roman" w:cstheme="minorHAnsi"/>
          <w:color w:val="008000"/>
          <w:sz w:val="20"/>
          <w:szCs w:val="20"/>
        </w:rPr>
        <w:t>#Recreate</w:t>
      </w:r>
    </w:p>
    <w:p w14:paraId="659054C5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rollingUpdat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>:</w:t>
      </w:r>
    </w:p>
    <w:p w14:paraId="6D10FDA1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Unavailabl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>
        <w:rPr>
          <w:rFonts w:eastAsia="Times New Roman" w:cstheme="minorHAnsi"/>
          <w:color w:val="0000FF"/>
          <w:sz w:val="20"/>
          <w:szCs w:val="20"/>
        </w:rPr>
        <w:t>25</w:t>
      </w:r>
      <w:r w:rsidRPr="001A7151">
        <w:rPr>
          <w:rFonts w:eastAsia="Times New Roman" w:cstheme="minorHAnsi"/>
          <w:color w:val="0000FF"/>
          <w:sz w:val="20"/>
          <w:szCs w:val="20"/>
        </w:rPr>
        <w:t>%</w:t>
      </w:r>
    </w:p>
    <w:p w14:paraId="3FDEF130" w14:textId="77777777" w:rsidR="005D704C" w:rsidRPr="001A7151" w:rsidRDefault="005D704C" w:rsidP="005D70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A7151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1A7151">
        <w:rPr>
          <w:rFonts w:eastAsia="Times New Roman" w:cstheme="minorHAnsi"/>
          <w:color w:val="800000"/>
          <w:sz w:val="20"/>
          <w:szCs w:val="20"/>
        </w:rPr>
        <w:t>maxSurge</w:t>
      </w:r>
      <w:proofErr w:type="spellEnd"/>
      <w:r w:rsidRPr="001A7151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1A7151">
        <w:rPr>
          <w:rFonts w:eastAsia="Times New Roman" w:cstheme="minorHAnsi"/>
          <w:color w:val="0000FF"/>
          <w:sz w:val="20"/>
          <w:szCs w:val="20"/>
        </w:rPr>
        <w:t>25%</w:t>
      </w:r>
    </w:p>
    <w:p w14:paraId="66D7A743" w14:textId="77777777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Rolling Update:</w:t>
      </w:r>
    </w:p>
    <w:p w14:paraId="7A389399" w14:textId="77777777" w:rsidR="005D704C" w:rsidRPr="00A942F2" w:rsidRDefault="005D704C" w:rsidP="005D704C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Unavailabl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specifies how many pods can be </w:t>
      </w:r>
      <w:r w:rsidRPr="00A942F2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unavailable</w:t>
      </w:r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t any time during rollout. You can specify absolute number or percentage. </w:t>
      </w:r>
      <w:proofErr w:type="gramStart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>Default</w:t>
      </w:r>
      <w:proofErr w:type="gram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s 25%.</w:t>
      </w:r>
    </w:p>
    <w:p w14:paraId="678341C0" w14:textId="77777777" w:rsidR="005D704C" w:rsidRPr="00A942F2" w:rsidRDefault="005D704C" w:rsidP="005D704C">
      <w:pPr>
        <w:pStyle w:val="NormalWeb"/>
        <w:numPr>
          <w:ilvl w:val="0"/>
          <w:numId w:val="14"/>
        </w:numPr>
        <w:spacing w:before="0" w:beforeAutospacing="0" w:after="0" w:afterAutospacing="0" w:line="360" w:lineRule="auto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A942F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xSurge</w:t>
      </w:r>
      <w:proofErr w:type="spell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How many pods can be created over the replicas count. You can specify absolute number or percentage. </w:t>
      </w:r>
      <w:proofErr w:type="gramStart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>Default</w:t>
      </w:r>
      <w:proofErr w:type="gramEnd"/>
      <w:r w:rsidRPr="00A942F2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s 25%.</w:t>
      </w:r>
    </w:p>
    <w:p w14:paraId="2F832D26" w14:textId="77777777" w:rsidR="0087098A" w:rsidRDefault="0087098A" w:rsidP="00A942F2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53E9A708" w14:textId="77777777" w:rsidR="005D704C" w:rsidRDefault="005D704C" w:rsidP="005D704C">
      <w:pPr>
        <w:pStyle w:val="MyHeading"/>
      </w:pPr>
      <w:r w:rsidRPr="00CF58E5">
        <w:t>To Force Pull Image without changing Tag</w:t>
      </w:r>
    </w:p>
    <w:p w14:paraId="45B9B067" w14:textId="77777777" w:rsidR="005D704C" w:rsidRPr="00CF58E5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7FB138BB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apiVersion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 apps/v1</w:t>
      </w:r>
    </w:p>
    <w:p w14:paraId="4CDA4B8E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kind: Deployment</w:t>
      </w:r>
    </w:p>
    <w:p w14:paraId="6D915688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etadata:</w:t>
      </w:r>
    </w:p>
    <w:p w14:paraId="7BB19856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name: nginx-deployment</w:t>
      </w:r>
    </w:p>
    <w:p w14:paraId="672E2209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spec:</w:t>
      </w:r>
    </w:p>
    <w:p w14:paraId="6FDCAAC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replicas: 10</w:t>
      </w:r>
    </w:p>
    <w:p w14:paraId="7F9089A1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selector:</w:t>
      </w:r>
    </w:p>
    <w:p w14:paraId="66FCD0B5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atchLabels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</w:t>
      </w:r>
    </w:p>
    <w:p w14:paraId="0BDFAD43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app: nginx-app</w:t>
      </w:r>
    </w:p>
    <w:p w14:paraId="1F06A055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template:</w:t>
      </w:r>
    </w:p>
    <w:p w14:paraId="5C41B12C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metadata:</w:t>
      </w:r>
    </w:p>
    <w:p w14:paraId="5F36CC16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name: nginx-pod</w:t>
      </w:r>
    </w:p>
    <w:p w14:paraId="54403F6F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labels:</w:t>
      </w:r>
    </w:p>
    <w:p w14:paraId="3FCE5E31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app: nginx-app</w:t>
      </w:r>
    </w:p>
    <w:p w14:paraId="6B00419C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spec:</w:t>
      </w:r>
    </w:p>
    <w:p w14:paraId="03E1E64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containers:</w:t>
      </w:r>
    </w:p>
    <w:p w14:paraId="0C4BD4CA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- name: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mynginx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-con</w:t>
      </w:r>
    </w:p>
    <w:p w14:paraId="542EF630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image: </w:t>
      </w:r>
      <w:proofErr w:type="spellStart"/>
      <w:proofErr w:type="gram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nginx:</w:t>
      </w:r>
      <w:r w:rsidRPr="00CF58E5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latest</w:t>
      </w:r>
      <w:proofErr w:type="spellEnd"/>
      <w:proofErr w:type="gramEnd"/>
    </w:p>
    <w:p w14:paraId="28A7811B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ports:</w:t>
      </w:r>
    </w:p>
    <w:p w14:paraId="3D10B157" w14:textId="77777777" w:rsidR="005D704C" w:rsidRPr="00CF58E5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- </w:t>
      </w: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containerPort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: 80</w:t>
      </w:r>
    </w:p>
    <w:p w14:paraId="447029DA" w14:textId="77777777" w:rsidR="005D704C" w:rsidRDefault="005D704C" w:rsidP="005D704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      </w:t>
      </w:r>
      <w:proofErr w:type="spellStart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imagePullPolicy</w:t>
      </w:r>
      <w:proofErr w:type="spellEnd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 xml:space="preserve">: </w:t>
      </w:r>
      <w:proofErr w:type="gramStart"/>
      <w:r w:rsidRPr="000B16E6">
        <w:rPr>
          <w:rFonts w:asciiTheme="minorHAnsi" w:hAnsiTheme="minorHAnsi" w:cstheme="minorHAnsi"/>
          <w:color w:val="000000" w:themeColor="text1"/>
          <w:sz w:val="20"/>
          <w:szCs w:val="20"/>
          <w:highlight w:val="yellow"/>
        </w:rPr>
        <w:t>Always</w:t>
      </w:r>
      <w:r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#</w:t>
      </w:r>
      <w:proofErr w:type="gramEnd"/>
      <w:r>
        <w:rPr>
          <w:rFonts w:asciiTheme="minorHAnsi" w:hAnsiTheme="minorHAnsi" w:cstheme="minorHAnsi"/>
          <w:color w:val="000000" w:themeColor="text1"/>
          <w:sz w:val="20"/>
          <w:szCs w:val="20"/>
        </w:rPr>
        <w:t>IfNotPresent / Never</w:t>
      </w:r>
    </w:p>
    <w:p w14:paraId="1E026278" w14:textId="77777777" w:rsidR="005D704C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5C885A00" w14:textId="77777777" w:rsidR="005D704C" w:rsidRPr="00CF58E5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CF58E5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Execute the following command</w:t>
      </w:r>
      <w:r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 xml:space="preserve"> to let deployment use latest image even if YAML is not updated.</w:t>
      </w:r>
    </w:p>
    <w:p w14:paraId="4652072A" w14:textId="75F1ABFB" w:rsidR="005D704C" w:rsidRPr="00A942F2" w:rsidRDefault="005D704C" w:rsidP="005D704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proofErr w:type="spell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kubectl</w:t>
      </w:r>
      <w:proofErr w:type="spell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Pr="000B16E6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patch</w:t>
      </w:r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deployment nginx-deployment -p "{\"spec\</w:t>
      </w:r>
      <w:proofErr w:type="gramStart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":{</w:t>
      </w:r>
      <w:proofErr w:type="gramEnd"/>
      <w:r w:rsidRPr="00CF58E5">
        <w:rPr>
          <w:rFonts w:asciiTheme="minorHAnsi" w:hAnsiTheme="minorHAnsi" w:cstheme="minorHAnsi"/>
          <w:color w:val="000000" w:themeColor="text1"/>
          <w:sz w:val="20"/>
          <w:szCs w:val="20"/>
        </w:rPr>
        <w:t>\"template\":{\"metadata\":{\"annotations\":{\"date\":\"`date +'%s'`\"}}}}}"</w:t>
      </w:r>
    </w:p>
    <w:sectPr w:rsidR="005D704C" w:rsidRPr="00A942F2" w:rsidSect="000F4321">
      <w:headerReference w:type="default" r:id="rId8"/>
      <w:footerReference w:type="default" r:id="rId9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CF341" w14:textId="77777777" w:rsidR="00D1088B" w:rsidRDefault="00D1088B" w:rsidP="00AA77D7">
      <w:pPr>
        <w:spacing w:after="0" w:line="240" w:lineRule="auto"/>
      </w:pPr>
      <w:r>
        <w:separator/>
      </w:r>
    </w:p>
  </w:endnote>
  <w:endnote w:type="continuationSeparator" w:id="0">
    <w:p w14:paraId="3392E41A" w14:textId="77777777" w:rsidR="00D1088B" w:rsidRDefault="00D1088B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2313DD" w:rsidRDefault="002313D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2313DD" w:rsidRDefault="002313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3A81A9" w14:textId="77777777" w:rsidR="00D1088B" w:rsidRDefault="00D1088B" w:rsidP="00AA77D7">
      <w:pPr>
        <w:spacing w:after="0" w:line="240" w:lineRule="auto"/>
      </w:pPr>
      <w:r>
        <w:separator/>
      </w:r>
    </w:p>
  </w:footnote>
  <w:footnote w:type="continuationSeparator" w:id="0">
    <w:p w14:paraId="0DF0C469" w14:textId="77777777" w:rsidR="00D1088B" w:rsidRDefault="00D1088B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00D7B173" w:rsidR="002313DD" w:rsidRPr="00AA77D7" w:rsidRDefault="000F4321" w:rsidP="00AA77D7">
    <w:pPr>
      <w:pStyle w:val="Header"/>
      <w:rPr>
        <w:u w:val="single"/>
      </w:rPr>
    </w:pPr>
    <w:r>
      <w:rPr>
        <w:u w:val="single"/>
      </w:rPr>
      <w:t>Develop Intelligence</w:t>
    </w:r>
    <w:r>
      <w:rPr>
        <w:u w:val="single"/>
      </w:rPr>
      <w:tab/>
      <w:t xml:space="preserve">                </w:t>
    </w:r>
    <w:r w:rsidR="002313DD" w:rsidRPr="00AA77D7">
      <w:rPr>
        <w:u w:val="single"/>
      </w:rPr>
      <w:t xml:space="preserve">                                                    </w:t>
    </w:r>
    <w:r w:rsidR="002313DD">
      <w:rPr>
        <w:u w:val="single"/>
      </w:rPr>
      <w:t xml:space="preserve">                                  </w:t>
    </w:r>
    <w:r w:rsidR="00D13A5E">
      <w:rPr>
        <w:u w:val="single"/>
      </w:rPr>
      <w:t xml:space="preserve">       </w:t>
    </w:r>
    <w:r w:rsidR="002313DD" w:rsidRPr="00AA77D7">
      <w:rPr>
        <w:u w:val="single"/>
      </w:rPr>
      <w:t>Kubernetes</w:t>
    </w:r>
    <w:r w:rsidR="002313DD">
      <w:rPr>
        <w:u w:val="single"/>
      </w:rPr>
      <w:t xml:space="preserve"> </w:t>
    </w:r>
    <w:r w:rsidR="00D13A5E">
      <w:rPr>
        <w:u w:val="single"/>
      </w:rPr>
      <w:t>Objects</w:t>
    </w:r>
  </w:p>
  <w:p w14:paraId="35ADFC6D" w14:textId="77777777" w:rsidR="002313DD" w:rsidRDefault="002313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176FA"/>
    <w:multiLevelType w:val="multilevel"/>
    <w:tmpl w:val="332CB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E06F4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5D1447"/>
    <w:multiLevelType w:val="hybridMultilevel"/>
    <w:tmpl w:val="49C8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7068D"/>
    <w:multiLevelType w:val="hybridMultilevel"/>
    <w:tmpl w:val="21A4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6480D"/>
    <w:multiLevelType w:val="hybridMultilevel"/>
    <w:tmpl w:val="AB742E9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E01888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3EC7870"/>
    <w:multiLevelType w:val="hybridMultilevel"/>
    <w:tmpl w:val="4C32A2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373312"/>
    <w:multiLevelType w:val="hybridMultilevel"/>
    <w:tmpl w:val="003A3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B43725"/>
    <w:multiLevelType w:val="hybridMultilevel"/>
    <w:tmpl w:val="95CA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8A2DA8"/>
    <w:multiLevelType w:val="hybridMultilevel"/>
    <w:tmpl w:val="A9DC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C2BEF"/>
    <w:multiLevelType w:val="multilevel"/>
    <w:tmpl w:val="5B2658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09B6063"/>
    <w:multiLevelType w:val="hybridMultilevel"/>
    <w:tmpl w:val="F8CA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D36FDA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4BF3813"/>
    <w:multiLevelType w:val="hybridMultilevel"/>
    <w:tmpl w:val="DBD870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1B2BBC"/>
    <w:multiLevelType w:val="hybridMultilevel"/>
    <w:tmpl w:val="D3ECAD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10740"/>
    <w:multiLevelType w:val="hybridMultilevel"/>
    <w:tmpl w:val="BCA47F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46305F"/>
    <w:multiLevelType w:val="hybridMultilevel"/>
    <w:tmpl w:val="ED044FB4"/>
    <w:lvl w:ilvl="0" w:tplc="06A8C5D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0E01E56"/>
    <w:multiLevelType w:val="multilevel"/>
    <w:tmpl w:val="F5CE79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C32035"/>
    <w:multiLevelType w:val="multilevel"/>
    <w:tmpl w:val="8FE254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3047E9"/>
    <w:multiLevelType w:val="hybridMultilevel"/>
    <w:tmpl w:val="0BD8D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6E101D"/>
    <w:multiLevelType w:val="hybridMultilevel"/>
    <w:tmpl w:val="AD6EF836"/>
    <w:lvl w:ilvl="0" w:tplc="C26A07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7F8A1F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892E16D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873467F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37B6A07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05622F8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D66C9ED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C8628B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5F281224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4D0A46D5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DAD3286"/>
    <w:multiLevelType w:val="hybridMultilevel"/>
    <w:tmpl w:val="E062B3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277633F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A01316"/>
    <w:multiLevelType w:val="hybridMultilevel"/>
    <w:tmpl w:val="D1AE9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03E672D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825BE6"/>
    <w:multiLevelType w:val="hybridMultilevel"/>
    <w:tmpl w:val="8732F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1368F9"/>
    <w:multiLevelType w:val="hybridMultilevel"/>
    <w:tmpl w:val="57EC59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12B5E14"/>
    <w:multiLevelType w:val="multilevel"/>
    <w:tmpl w:val="DAE2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84D7506"/>
    <w:multiLevelType w:val="hybridMultilevel"/>
    <w:tmpl w:val="65F24B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5886671">
    <w:abstractNumId w:val="28"/>
  </w:num>
  <w:num w:numId="2" w16cid:durableId="843284307">
    <w:abstractNumId w:val="2"/>
  </w:num>
  <w:num w:numId="3" w16cid:durableId="318926851">
    <w:abstractNumId w:val="4"/>
  </w:num>
  <w:num w:numId="4" w16cid:durableId="126702911">
    <w:abstractNumId w:val="9"/>
  </w:num>
  <w:num w:numId="5" w16cid:durableId="162552686">
    <w:abstractNumId w:val="38"/>
  </w:num>
  <w:num w:numId="6" w16cid:durableId="933706813">
    <w:abstractNumId w:val="6"/>
  </w:num>
  <w:num w:numId="7" w16cid:durableId="752820949">
    <w:abstractNumId w:val="33"/>
  </w:num>
  <w:num w:numId="8" w16cid:durableId="2119176659">
    <w:abstractNumId w:val="34"/>
  </w:num>
  <w:num w:numId="9" w16cid:durableId="738291028">
    <w:abstractNumId w:val="16"/>
  </w:num>
  <w:num w:numId="10" w16cid:durableId="171846031">
    <w:abstractNumId w:val="30"/>
  </w:num>
  <w:num w:numId="11" w16cid:durableId="694623772">
    <w:abstractNumId w:val="32"/>
  </w:num>
  <w:num w:numId="12" w16cid:durableId="1193611172">
    <w:abstractNumId w:val="8"/>
  </w:num>
  <w:num w:numId="13" w16cid:durableId="1507474877">
    <w:abstractNumId w:val="27"/>
  </w:num>
  <w:num w:numId="14" w16cid:durableId="1717007282">
    <w:abstractNumId w:val="17"/>
  </w:num>
  <w:num w:numId="15" w16cid:durableId="380177795">
    <w:abstractNumId w:val="21"/>
  </w:num>
  <w:num w:numId="16" w16cid:durableId="878126049">
    <w:abstractNumId w:val="1"/>
  </w:num>
  <w:num w:numId="17" w16cid:durableId="1977637378">
    <w:abstractNumId w:val="37"/>
  </w:num>
  <w:num w:numId="18" w16cid:durableId="297955800">
    <w:abstractNumId w:val="7"/>
  </w:num>
  <w:num w:numId="19" w16cid:durableId="2631430">
    <w:abstractNumId w:val="3"/>
  </w:num>
  <w:num w:numId="20" w16cid:durableId="964849822">
    <w:abstractNumId w:val="29"/>
  </w:num>
  <w:num w:numId="21" w16cid:durableId="1947690574">
    <w:abstractNumId w:val="19"/>
  </w:num>
  <w:num w:numId="22" w16cid:durableId="272564907">
    <w:abstractNumId w:val="31"/>
  </w:num>
  <w:num w:numId="23" w16cid:durableId="679964659">
    <w:abstractNumId w:val="36"/>
  </w:num>
  <w:num w:numId="24" w16cid:durableId="2096896570">
    <w:abstractNumId w:val="0"/>
  </w:num>
  <w:num w:numId="25" w16cid:durableId="1786925730">
    <w:abstractNumId w:val="26"/>
  </w:num>
  <w:num w:numId="26" w16cid:durableId="895505971">
    <w:abstractNumId w:val="11"/>
  </w:num>
  <w:num w:numId="27" w16cid:durableId="1117800060">
    <w:abstractNumId w:val="39"/>
  </w:num>
  <w:num w:numId="28" w16cid:durableId="35084736">
    <w:abstractNumId w:val="23"/>
  </w:num>
  <w:num w:numId="29" w16cid:durableId="1258489539">
    <w:abstractNumId w:val="18"/>
  </w:num>
  <w:num w:numId="30" w16cid:durableId="867913868">
    <w:abstractNumId w:val="20"/>
  </w:num>
  <w:num w:numId="31" w16cid:durableId="1923568246">
    <w:abstractNumId w:val="13"/>
  </w:num>
  <w:num w:numId="32" w16cid:durableId="78068354">
    <w:abstractNumId w:val="25"/>
  </w:num>
  <w:num w:numId="33" w16cid:durableId="715279953">
    <w:abstractNumId w:val="35"/>
  </w:num>
  <w:num w:numId="34" w16cid:durableId="1441023695">
    <w:abstractNumId w:val="24"/>
  </w:num>
  <w:num w:numId="35" w16cid:durableId="165286214">
    <w:abstractNumId w:val="14"/>
  </w:num>
  <w:num w:numId="36" w16cid:durableId="1122576980">
    <w:abstractNumId w:val="15"/>
  </w:num>
  <w:num w:numId="37" w16cid:durableId="735786469">
    <w:abstractNumId w:val="10"/>
  </w:num>
  <w:num w:numId="38" w16cid:durableId="1765344040">
    <w:abstractNumId w:val="22"/>
  </w:num>
  <w:num w:numId="39" w16cid:durableId="613942911">
    <w:abstractNumId w:val="5"/>
  </w:num>
  <w:num w:numId="40" w16cid:durableId="1365405682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05A93"/>
    <w:rsid w:val="000100DF"/>
    <w:rsid w:val="00010114"/>
    <w:rsid w:val="00012A86"/>
    <w:rsid w:val="00014B20"/>
    <w:rsid w:val="00016FD1"/>
    <w:rsid w:val="00022944"/>
    <w:rsid w:val="000404EC"/>
    <w:rsid w:val="000458AB"/>
    <w:rsid w:val="00052886"/>
    <w:rsid w:val="0006400E"/>
    <w:rsid w:val="00071560"/>
    <w:rsid w:val="00075758"/>
    <w:rsid w:val="000804FE"/>
    <w:rsid w:val="00092083"/>
    <w:rsid w:val="000939D7"/>
    <w:rsid w:val="00094EB1"/>
    <w:rsid w:val="000A047D"/>
    <w:rsid w:val="000A2AEA"/>
    <w:rsid w:val="000A3FA3"/>
    <w:rsid w:val="000A7CB0"/>
    <w:rsid w:val="000B083C"/>
    <w:rsid w:val="000B1DDB"/>
    <w:rsid w:val="000B4340"/>
    <w:rsid w:val="000B7C7A"/>
    <w:rsid w:val="000B7DFB"/>
    <w:rsid w:val="000C4908"/>
    <w:rsid w:val="000D59B3"/>
    <w:rsid w:val="000F36D6"/>
    <w:rsid w:val="000F4321"/>
    <w:rsid w:val="000F5DA7"/>
    <w:rsid w:val="00107EC3"/>
    <w:rsid w:val="00110DFB"/>
    <w:rsid w:val="00113518"/>
    <w:rsid w:val="00115FAD"/>
    <w:rsid w:val="0012068B"/>
    <w:rsid w:val="001277A9"/>
    <w:rsid w:val="00144BA0"/>
    <w:rsid w:val="00153EE3"/>
    <w:rsid w:val="00163A11"/>
    <w:rsid w:val="00165716"/>
    <w:rsid w:val="00176D78"/>
    <w:rsid w:val="0018404D"/>
    <w:rsid w:val="0018650A"/>
    <w:rsid w:val="001A1242"/>
    <w:rsid w:val="001A47DF"/>
    <w:rsid w:val="001A4803"/>
    <w:rsid w:val="001A7151"/>
    <w:rsid w:val="001C5513"/>
    <w:rsid w:val="001E2EC0"/>
    <w:rsid w:val="001E6DDC"/>
    <w:rsid w:val="001F1B52"/>
    <w:rsid w:val="00206284"/>
    <w:rsid w:val="002313DD"/>
    <w:rsid w:val="002326CA"/>
    <w:rsid w:val="00233610"/>
    <w:rsid w:val="00260D74"/>
    <w:rsid w:val="002628B2"/>
    <w:rsid w:val="002718C8"/>
    <w:rsid w:val="00276046"/>
    <w:rsid w:val="002820A9"/>
    <w:rsid w:val="0028666F"/>
    <w:rsid w:val="002943DD"/>
    <w:rsid w:val="00296E3E"/>
    <w:rsid w:val="002A1E4F"/>
    <w:rsid w:val="002A207E"/>
    <w:rsid w:val="002A2ECA"/>
    <w:rsid w:val="002A4A8E"/>
    <w:rsid w:val="002A612A"/>
    <w:rsid w:val="002A7013"/>
    <w:rsid w:val="002C0806"/>
    <w:rsid w:val="002C12A3"/>
    <w:rsid w:val="002C13F0"/>
    <w:rsid w:val="002C2134"/>
    <w:rsid w:val="002C4837"/>
    <w:rsid w:val="002F399D"/>
    <w:rsid w:val="003022BB"/>
    <w:rsid w:val="003122DC"/>
    <w:rsid w:val="00317AEA"/>
    <w:rsid w:val="0034087C"/>
    <w:rsid w:val="003415F9"/>
    <w:rsid w:val="0034485C"/>
    <w:rsid w:val="003544B4"/>
    <w:rsid w:val="003604CD"/>
    <w:rsid w:val="003609C1"/>
    <w:rsid w:val="003738BE"/>
    <w:rsid w:val="0038049E"/>
    <w:rsid w:val="00387371"/>
    <w:rsid w:val="00390BD4"/>
    <w:rsid w:val="003B407E"/>
    <w:rsid w:val="003B6EE1"/>
    <w:rsid w:val="003C569A"/>
    <w:rsid w:val="003C57A8"/>
    <w:rsid w:val="003F0E9C"/>
    <w:rsid w:val="003F5F1D"/>
    <w:rsid w:val="003F7CB5"/>
    <w:rsid w:val="004013C7"/>
    <w:rsid w:val="00404E2C"/>
    <w:rsid w:val="0040694F"/>
    <w:rsid w:val="00412CB4"/>
    <w:rsid w:val="00421C10"/>
    <w:rsid w:val="00423F3E"/>
    <w:rsid w:val="00426633"/>
    <w:rsid w:val="00433657"/>
    <w:rsid w:val="00433FB5"/>
    <w:rsid w:val="00451F1A"/>
    <w:rsid w:val="0045533B"/>
    <w:rsid w:val="004577F0"/>
    <w:rsid w:val="0046463B"/>
    <w:rsid w:val="00465872"/>
    <w:rsid w:val="004810B9"/>
    <w:rsid w:val="00486158"/>
    <w:rsid w:val="004A141B"/>
    <w:rsid w:val="004B447F"/>
    <w:rsid w:val="004C0305"/>
    <w:rsid w:val="004D0694"/>
    <w:rsid w:val="004D7FC4"/>
    <w:rsid w:val="004E148E"/>
    <w:rsid w:val="00511014"/>
    <w:rsid w:val="005117E5"/>
    <w:rsid w:val="00514B72"/>
    <w:rsid w:val="00531F09"/>
    <w:rsid w:val="00534657"/>
    <w:rsid w:val="0053467B"/>
    <w:rsid w:val="0053715B"/>
    <w:rsid w:val="00544290"/>
    <w:rsid w:val="00550358"/>
    <w:rsid w:val="005532DF"/>
    <w:rsid w:val="0055387A"/>
    <w:rsid w:val="0055492B"/>
    <w:rsid w:val="00566F76"/>
    <w:rsid w:val="00581D49"/>
    <w:rsid w:val="00582A25"/>
    <w:rsid w:val="00584881"/>
    <w:rsid w:val="005A0CCB"/>
    <w:rsid w:val="005B057C"/>
    <w:rsid w:val="005B66BE"/>
    <w:rsid w:val="005B69CB"/>
    <w:rsid w:val="005B784E"/>
    <w:rsid w:val="005C0A3C"/>
    <w:rsid w:val="005C15EE"/>
    <w:rsid w:val="005C1670"/>
    <w:rsid w:val="005C1FB7"/>
    <w:rsid w:val="005D704C"/>
    <w:rsid w:val="005D7638"/>
    <w:rsid w:val="005E0852"/>
    <w:rsid w:val="005E2DC8"/>
    <w:rsid w:val="005E5319"/>
    <w:rsid w:val="006017C4"/>
    <w:rsid w:val="00610662"/>
    <w:rsid w:val="00620E40"/>
    <w:rsid w:val="006258AA"/>
    <w:rsid w:val="006333C1"/>
    <w:rsid w:val="00651047"/>
    <w:rsid w:val="00653D9D"/>
    <w:rsid w:val="00654697"/>
    <w:rsid w:val="00660ABB"/>
    <w:rsid w:val="00665533"/>
    <w:rsid w:val="006722DE"/>
    <w:rsid w:val="006827D1"/>
    <w:rsid w:val="00686C8D"/>
    <w:rsid w:val="00690975"/>
    <w:rsid w:val="006927CC"/>
    <w:rsid w:val="006959E8"/>
    <w:rsid w:val="006B0FAC"/>
    <w:rsid w:val="006C077A"/>
    <w:rsid w:val="006C285A"/>
    <w:rsid w:val="006D3E8D"/>
    <w:rsid w:val="006D5ED9"/>
    <w:rsid w:val="006D70EF"/>
    <w:rsid w:val="007072BC"/>
    <w:rsid w:val="007111AF"/>
    <w:rsid w:val="00717C22"/>
    <w:rsid w:val="00732683"/>
    <w:rsid w:val="00733A63"/>
    <w:rsid w:val="00742525"/>
    <w:rsid w:val="0074418E"/>
    <w:rsid w:val="00750A64"/>
    <w:rsid w:val="00761AC7"/>
    <w:rsid w:val="00763479"/>
    <w:rsid w:val="007638B4"/>
    <w:rsid w:val="00775221"/>
    <w:rsid w:val="0078197F"/>
    <w:rsid w:val="00786489"/>
    <w:rsid w:val="00795DF1"/>
    <w:rsid w:val="00797653"/>
    <w:rsid w:val="007A1FAF"/>
    <w:rsid w:val="007A5A26"/>
    <w:rsid w:val="007B142E"/>
    <w:rsid w:val="007B2D38"/>
    <w:rsid w:val="007B43FD"/>
    <w:rsid w:val="007B78BA"/>
    <w:rsid w:val="007C3083"/>
    <w:rsid w:val="007D0AF2"/>
    <w:rsid w:val="007D5E85"/>
    <w:rsid w:val="007D6290"/>
    <w:rsid w:val="007D75CE"/>
    <w:rsid w:val="007E4CCF"/>
    <w:rsid w:val="007E5697"/>
    <w:rsid w:val="007E57AB"/>
    <w:rsid w:val="007E5E05"/>
    <w:rsid w:val="007F2E21"/>
    <w:rsid w:val="007F405A"/>
    <w:rsid w:val="00807B84"/>
    <w:rsid w:val="0081359A"/>
    <w:rsid w:val="008214CA"/>
    <w:rsid w:val="008267E1"/>
    <w:rsid w:val="00841BE7"/>
    <w:rsid w:val="008550FC"/>
    <w:rsid w:val="00856C45"/>
    <w:rsid w:val="0086082B"/>
    <w:rsid w:val="0086696F"/>
    <w:rsid w:val="00867061"/>
    <w:rsid w:val="0087098A"/>
    <w:rsid w:val="00887E8C"/>
    <w:rsid w:val="008A055D"/>
    <w:rsid w:val="008A4157"/>
    <w:rsid w:val="008A73C7"/>
    <w:rsid w:val="008B19FF"/>
    <w:rsid w:val="008B517C"/>
    <w:rsid w:val="008B592E"/>
    <w:rsid w:val="008C2F8F"/>
    <w:rsid w:val="008C34B7"/>
    <w:rsid w:val="008C49E3"/>
    <w:rsid w:val="008D0C46"/>
    <w:rsid w:val="008D2F88"/>
    <w:rsid w:val="008E3175"/>
    <w:rsid w:val="008F0822"/>
    <w:rsid w:val="008F3C98"/>
    <w:rsid w:val="00900524"/>
    <w:rsid w:val="00907F53"/>
    <w:rsid w:val="009104C6"/>
    <w:rsid w:val="009170AA"/>
    <w:rsid w:val="009277F8"/>
    <w:rsid w:val="00936D37"/>
    <w:rsid w:val="009413AF"/>
    <w:rsid w:val="00953C71"/>
    <w:rsid w:val="009758FB"/>
    <w:rsid w:val="00990CB1"/>
    <w:rsid w:val="009917C3"/>
    <w:rsid w:val="00993B66"/>
    <w:rsid w:val="00994C9C"/>
    <w:rsid w:val="009B27F0"/>
    <w:rsid w:val="009B7131"/>
    <w:rsid w:val="009D18A9"/>
    <w:rsid w:val="00A27E88"/>
    <w:rsid w:val="00A30EC2"/>
    <w:rsid w:val="00A318E4"/>
    <w:rsid w:val="00A51BD9"/>
    <w:rsid w:val="00A63216"/>
    <w:rsid w:val="00A63AB7"/>
    <w:rsid w:val="00A72329"/>
    <w:rsid w:val="00A723E5"/>
    <w:rsid w:val="00A86850"/>
    <w:rsid w:val="00A90D30"/>
    <w:rsid w:val="00A942F2"/>
    <w:rsid w:val="00A94C7F"/>
    <w:rsid w:val="00A96390"/>
    <w:rsid w:val="00AA143A"/>
    <w:rsid w:val="00AA77D7"/>
    <w:rsid w:val="00AB36EA"/>
    <w:rsid w:val="00AB514A"/>
    <w:rsid w:val="00AC3272"/>
    <w:rsid w:val="00AC3475"/>
    <w:rsid w:val="00AC7BC2"/>
    <w:rsid w:val="00AF176F"/>
    <w:rsid w:val="00AF7438"/>
    <w:rsid w:val="00B0519A"/>
    <w:rsid w:val="00B14D2B"/>
    <w:rsid w:val="00B15229"/>
    <w:rsid w:val="00B31250"/>
    <w:rsid w:val="00B31F2E"/>
    <w:rsid w:val="00B37F2B"/>
    <w:rsid w:val="00B440E5"/>
    <w:rsid w:val="00B66FBA"/>
    <w:rsid w:val="00B8636E"/>
    <w:rsid w:val="00BC5E76"/>
    <w:rsid w:val="00BD7E7D"/>
    <w:rsid w:val="00C04A75"/>
    <w:rsid w:val="00C20541"/>
    <w:rsid w:val="00C32AB7"/>
    <w:rsid w:val="00C41DF9"/>
    <w:rsid w:val="00C51309"/>
    <w:rsid w:val="00C54C6A"/>
    <w:rsid w:val="00C738D8"/>
    <w:rsid w:val="00C8147B"/>
    <w:rsid w:val="00C821E6"/>
    <w:rsid w:val="00C82DE0"/>
    <w:rsid w:val="00C848C8"/>
    <w:rsid w:val="00C84A04"/>
    <w:rsid w:val="00C854CF"/>
    <w:rsid w:val="00C915BB"/>
    <w:rsid w:val="00CA2CA3"/>
    <w:rsid w:val="00CA3241"/>
    <w:rsid w:val="00CA5246"/>
    <w:rsid w:val="00CB1F11"/>
    <w:rsid w:val="00CD4EEE"/>
    <w:rsid w:val="00CD6B29"/>
    <w:rsid w:val="00CD6D65"/>
    <w:rsid w:val="00CF2F72"/>
    <w:rsid w:val="00CF6BBA"/>
    <w:rsid w:val="00D059D2"/>
    <w:rsid w:val="00D1088B"/>
    <w:rsid w:val="00D13A5E"/>
    <w:rsid w:val="00D20224"/>
    <w:rsid w:val="00D278C4"/>
    <w:rsid w:val="00D328FE"/>
    <w:rsid w:val="00D45F88"/>
    <w:rsid w:val="00D6102D"/>
    <w:rsid w:val="00D6379A"/>
    <w:rsid w:val="00D65DDF"/>
    <w:rsid w:val="00D7560B"/>
    <w:rsid w:val="00D8245E"/>
    <w:rsid w:val="00D901CA"/>
    <w:rsid w:val="00D91643"/>
    <w:rsid w:val="00D96DBB"/>
    <w:rsid w:val="00DA18A3"/>
    <w:rsid w:val="00DB0E55"/>
    <w:rsid w:val="00DB1081"/>
    <w:rsid w:val="00DB1E64"/>
    <w:rsid w:val="00DC11A4"/>
    <w:rsid w:val="00DC4921"/>
    <w:rsid w:val="00DC4F0D"/>
    <w:rsid w:val="00DC6532"/>
    <w:rsid w:val="00DD5342"/>
    <w:rsid w:val="00DD6CA8"/>
    <w:rsid w:val="00DE6B33"/>
    <w:rsid w:val="00DE78DC"/>
    <w:rsid w:val="00DF7646"/>
    <w:rsid w:val="00E045C3"/>
    <w:rsid w:val="00E0669E"/>
    <w:rsid w:val="00E066F7"/>
    <w:rsid w:val="00E1251C"/>
    <w:rsid w:val="00E250EF"/>
    <w:rsid w:val="00E35A49"/>
    <w:rsid w:val="00E36AB0"/>
    <w:rsid w:val="00E3700A"/>
    <w:rsid w:val="00E4334C"/>
    <w:rsid w:val="00E449B5"/>
    <w:rsid w:val="00E45008"/>
    <w:rsid w:val="00E51609"/>
    <w:rsid w:val="00E6131B"/>
    <w:rsid w:val="00E7433D"/>
    <w:rsid w:val="00E764E4"/>
    <w:rsid w:val="00E765C4"/>
    <w:rsid w:val="00E93064"/>
    <w:rsid w:val="00EA003D"/>
    <w:rsid w:val="00EC20D1"/>
    <w:rsid w:val="00ED4999"/>
    <w:rsid w:val="00ED6DD6"/>
    <w:rsid w:val="00ED7F91"/>
    <w:rsid w:val="00EE51EE"/>
    <w:rsid w:val="00EE6476"/>
    <w:rsid w:val="00EF73D1"/>
    <w:rsid w:val="00F0292B"/>
    <w:rsid w:val="00F116D9"/>
    <w:rsid w:val="00F21D57"/>
    <w:rsid w:val="00F301CC"/>
    <w:rsid w:val="00F31889"/>
    <w:rsid w:val="00F35BF1"/>
    <w:rsid w:val="00F3712A"/>
    <w:rsid w:val="00F526BF"/>
    <w:rsid w:val="00F541D1"/>
    <w:rsid w:val="00F54AF7"/>
    <w:rsid w:val="00F57035"/>
    <w:rsid w:val="00F639AD"/>
    <w:rsid w:val="00F8121D"/>
    <w:rsid w:val="00F82C0A"/>
    <w:rsid w:val="00FA5A8D"/>
    <w:rsid w:val="00FE0972"/>
    <w:rsid w:val="00FE2645"/>
    <w:rsid w:val="00FF1DF4"/>
    <w:rsid w:val="00FF5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1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9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1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82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4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5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43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917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6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7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9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8</TotalTime>
  <Pages>1</Pages>
  <Words>1544</Words>
  <Characters>880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118</cp:revision>
  <cp:lastPrinted>2021-12-18T14:06:00Z</cp:lastPrinted>
  <dcterms:created xsi:type="dcterms:W3CDTF">2020-07-01T09:56:00Z</dcterms:created>
  <dcterms:modified xsi:type="dcterms:W3CDTF">2024-09-10T15:15:00Z</dcterms:modified>
</cp:coreProperties>
</file>